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09/08/2565</w:t>
      </w:r>
    </w:p>
    <w:p>
      <w:pPr>
        <w:pStyle w:val="Date"/>
      </w:pPr>
      <w:r>
        <w:t xml:space="preserve">วันอังคารที่</w:t>
      </w:r>
      <w:r>
        <w:t xml:space="preserve"> </w:t>
      </w:r>
      <w:r>
        <w:t xml:space="preserve">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การตูนเราวาดมันเป็นแบบภาพนิ่งเฉย ๆ นะ ทีนี้เราจะมาทำให้มันเป็นสิ่งที่เรียกว่า</w:t>
      </w:r>
      <w:r>
        <w:t xml:space="preserve"> </w:t>
      </w:r>
      <w:r>
        <w:t xml:space="preserve">“</w:t>
      </w:r>
      <w:r>
        <w:t xml:space="preserve">Animation</w:t>
      </w:r>
      <w:r>
        <w:t xml:space="preserve">”</w:t>
      </w:r>
      <w:r>
        <w:t xml:space="preserve"> </w:t>
      </w:r>
      <w:r>
        <w:t xml:space="preserve">นะคะ ก่อนอื่นที่จะเข้าไปทำนี่ เราจะต้องมารู้จักความหมายของมันก่อนนะคะ นะ ความหมายของ Animation นะคะ คือ คำคำนี้ คำว่า</w:t>
      </w:r>
      <w:r>
        <w:t xml:space="preserve"> </w:t>
      </w:r>
      <w:r>
        <w:t xml:space="preserve">“</w:t>
      </w:r>
      <w:r>
        <w:t xml:space="preserve">Animation</w:t>
      </w:r>
      <w:r>
        <w:t xml:space="preserve">”</w:t>
      </w:r>
      <w:r>
        <w:t xml:space="preserve"> </w:t>
      </w:r>
      <w:r>
        <w:t xml:space="preserve">นี่ เป็นคำที่มาจากภาษาหลายตัวเลยแหละ นะคะ แต่ภาษาหลักมันนี่ ก็คือ Animate แล้วก็ Animator ก็คือภาษาอังกฤษนั่นเองนะคะ แต่คำนี้มันมาจากรากศัพท์ภาษาลาติน ก็คือคำหลักของมันมาจากคำหลักของละติน ก็คือAnimare A-n-i-m-กับภาษาAnime เหมือนของญี่ปุ่นเลยนะคะ ตัวเดียวกันนะคะ มันหมายความว่าทำให้มีชีวิตในที่เขาแปลออกมานะ แต่ถ้าในภาษาทางการ์ตูนหรือทำภาพยนตร์น่ะ ทำให้ภาพหรือตัวการตูนมันเคลื่อนไหวได้ นึกออกนะ ให้นึกถึงหนังสือการ์ตูนหรือการ์ตูนสมัยก่อนนี่ มันก็คือเราเปิดอ่าน นึกออกนะ ภาพก็จะเป็นภาพอยู่นิ่ง ๆ อยู่ในกรอบสี่เหลี่ยมใช่ไหมคะ ยังว่าทำไมหน้ามันหาย เห็นไหมคะ ในตัวนี้ ในภาษาญี่ปุ่นน่ะ ภาษาญี่ปุ่นมันจะไม่อ่านออกสำเนียงญี่ปุ่น มันจะอ่านออกเสียงสำเนียงญี่ปุ่นนะ มันกAnime การ์ตูน อะ-นิ-เมะ น่ะ ของญี่ปุ่นนะคะ ให้นึกถึงอะไร โดเรมอน ใช่ไหมถ้าเด็ก ๆ นึกถึงโดเรมอน โดเรมอนในหนังสือคือเป็นภาพนิ่งใช่ไหมเสร็จแล้วสมัยก่อนมันจะยังไม่เรียกการ์ตูนที่ทำว่าเป็นแอนิเมชัน นึกออกนะ เพราะอะไร เพราะสมัยก่อนที่ทำการ์ตูน เขาจะใช้วิธีวาดรูปใช่ไหมคะ สมัยก่อนวาดรูป แล้วเอารูปน่ะมาเรียง เรียงต่อ ๆ กัน ก็คือเหมือนภาพโดเรม่อน 1 ตัวนี่โดเรมอนจะเดินนี่ ต้องวาดโดเรมอนอย่างน้อยในการที่โดเรมอนจะเดินสัก 100 ตัว นึกออกไหม แล้วใช้วิธีถ่าย ถ่ายไปทีละเฟรม สมัยก่อน ก็คือการถ่ายเขาน่ะ จะเป็นถ่ายภาพที่ 1, 2 ตัวรูปโดเรมอนที่วาดน่ะนึกออกหรือเปล่า ไปจนถึง 100 ตัว สมมติว่า 100 ตัว ก็คือถ่ายภาพนั้นไปจนครบ 100 ตัวแล้วทำอย่างไร เอาภาพนั้นน่ะ ให้นึกถึงใครเคยดูหนังกลางแปลงบ้าง รุ่นนี้ยังได้ดูไหมลูกนะ ม้วนหนังนะ ใช่ไหม มันจะหมุนใช่ไหม ใช่ หนังกลางแปลงน่ะ เคยดูใช่ไหม มันจะหมุนไป พอหมุนไปไอ้ฟิล์มก็จะเลื่อน เขาไปใช้หลักการนั้นในการทำภาพเคลื่อนไหวในสมัยก่อนนะ มันจะแตกต่างกับแอนิเมชันในยุคปัจจุบันที่ใช้คอมพิวเตอร์ทำนะคะ เดี๋ยวจะเห็นว่ามันต่างกันอย่างไร ทีนี้ในคำว่า</w:t>
      </w:r>
      <w:r>
        <w:t xml:space="preserve"> </w:t>
      </w:r>
      <w:r>
        <w:t xml:space="preserve">“</w:t>
      </w:r>
      <w:r>
        <w:t xml:space="preserve">Anime</w:t>
      </w:r>
      <w:r>
        <w:t xml:space="preserve">”</w:t>
      </w:r>
      <w:r>
        <w:t xml:space="preserve"> </w:t>
      </w:r>
      <w:r>
        <w:t xml:space="preserve">ในของภาษาญี่ปุ่นน่ะ มันแปลตามตัวที่เขาก็คือถ้าพูดถึง Anime หมายถึงการ์ตูนที่เป็นภาพยนตร์ของเขาเลยนะคะ ใช่ ๆ คือญี่ปุ่นเขาจะ เหมือนคำญี่ปุ่นน่ะ ถ้าเขาไปเอาคำมาจากภาษาอังกฤษแต่เขาจะไม่เอาอังกฤษมา ไทยก็จะอ่านทับศัพท์ แต่ญี่ปุ่นเขาจะออกเสียงเป็นภาษาเขาเลยนึกออกนะคะ มันก็เลยกลายเป็น Anime ด้วยประการชนี้ ก็คือหลักการของการทำแอนิเมชันจริง ๆ แล้วนะคะ ก็คือ ถ้าในยุคก่อนนะ ให้นึกถึงยุคก่อน ให้นึกถึงยุคก่อน มันมีหลายยุคเหมือนที่บอกนะคะ ก็คือเอาภาพมาเรียงต่อกันนะ แล้วใช้เครื่องฉายหนังหรืออะไรก็แล้วแต่นะ ทำให้ภาพนั้น มันเหมือนเป็นการต่อเนื่องนะคะ ก็คือให้เคลื่อนไหวได้นะคะ แต่ถ้าเป็นยุคปัจจุบันนะคะ เหมือนยุคเรานี่นะคะ เดี๋ยวให้ดู เราสามารถแยกตัวประเภทของ Animaของแอนิเมชันนี่ได้ตามยุคตามสมัยหรือวิธีการนั่นล่ะ เดี๋ยวมาดูกันนะคะ ว่าแยกออกเป็นกี่แบบ แบบที่ 1 Drawn Animation อนิแมชันที่เกิดอันนี้ ก็คือมันจะเหมือนการ์ตูนยุคก่อนที่ต้องวาดก่อน วาดให้ได้รูปที่ตัวการ์ตูนมันจะเคลื่อนไหวไปในแต่ละท่านะคะ เขาบอกว่าข้อดีก็คือสวย คืออะไร ถ้าวาดแบบสวย ๆ มันก็สวยใช่ไหม ถ้าวาดแบบง่าย ๆ เหมือน… แค่วาดกลม ๆ วงกลมเหมือนที่เราทำนี่ มันก็ไม่มีปัญหานะ แต่ข้อเสียมันต้องผลิตเยอะก็คือมันต้องวาด วาดตั้งแต่รูปที่แบบขยับแขนขยับขาไปทีละนิดน่ะ คือเหมือนเวลาเราเดินนี่ใช่ไหม มือแกว่ง ขาก้าวมันไม่ใช่ว่าวาดทีเดียวแล้วมือกับขามันไป มันต้องวาดแยกกันน่ะ นึกออกไหม ท่าขาก็ต่างหาก ท่ามือก็ต่างหาก ภาพมันจะแยกกันน่ะ ภาพมันก็จะต้องเยอะขึ้น เขาก็เลยบอกว่าต้องใช้ Animator จำนวนมาก ก็คือเขาจะเรียกว่า</w:t>
      </w:r>
      <w:r>
        <w:t xml:space="preserve"> </w:t>
      </w:r>
      <w:r>
        <w:t xml:space="preserve">“</w:t>
      </w:r>
      <w:r>
        <w:t xml:space="preserve">Animator</w:t>
      </w:r>
      <w:r>
        <w:t xml:space="preserve">”</w:t>
      </w:r>
      <w:r>
        <w:t xml:space="preserve"> </w:t>
      </w:r>
      <w:r>
        <w:t xml:space="preserve">ผู้สร้างแอนิเมชันนะคะ ในสมัยก่อน ถ้าวาดการ์ตูนตามหลักแล้วตัวการ์ตูนน่ะ คนวาดมันไม่ได้คนเดียวที่วาดตัวนั้น แต่ตอนที่จะเอามันมาต่อนั่นล่ะ นึกออกนะ ต้องใช้คนเยอะ ต้นทุนก็จะสูง อันนี้เป็นแบบแอแอนิเมชันรุ่นก่อน ๆ เลย วาดด้วยมือเลย นี่คือประเภทที่ 1 นะคะ ชนิดที่ 1 ของ Animation แบบที่ 2 Animation แบบที่ 2 เขาเรียกว่า Stop Motion stop แปลว่าหยุด คือ หลักการของ Stop Motion นี่ มันจะเป็นการใช้หุ่น หรือดินน้ำมันหรือตัวการ์ตูนพลาสติกน่ะ ทำเป็นสิ่สิ่งที่จะให้เคลื่อนไหว นึกออกนะ การ์ตูนพลาสติกในที่นี้หมายถึงมันจะต้องขยับแขนขยับขาได้เหมือน Lego นึกออกนะ ก็คือสามารถขยับได้น่ะนะคะ ไม่ใช่หุ่นนิ่ง ๆ อย่างเดียว พอเขาปั้นท่ายืน เขาก็จะมีท่าเดินท่าอะไรอย่างนี้ ก็คือต้องปั้นในตัวหุ่นนี่ ลักษณะมันก็จะคล้าย ๆ กับวาด แต่ปั้นเอา อยากเปลี่ยนจากวาดมาเป็นปั้นเอา ปั้นหุ่นขึ้นมาว่าอย่างนั้นเถอะ อันนี้ก็ใช้เวลาเยอะเหมือนกัน เพราะมันไม่ได้ปั้นแต่ตัวหุ่น มันต้องไปปั้นฉากปันอะไรให้เข้ากันด้วย ใช่หรือเปล่า นะคะเขาบอกว่าให้ไปดูภาพยนต์ เรื่อง เรื่อง Jame and the giant ดินน้ำมันนะ มีหลายอันอยู่นะ ถ้าของญี่ปุ่นที่เคยเห็นแรก ๆ เลย เพราะเคยเอาการ์ตูนตัวนี้ให้น้องดูู เรื่อง เพนกวินน่ะ ไอ้ pengu น่ะ ปั้นตัวเพนกวินเป็นดินน้ำมัน แล้วเพนกวินมันจะเคลื่อนไหวไดเป็นเรื่องเกี่ยวกับครอบครัวเจ้านกเพนกวินตัวนี้นะคะ ใช้หลักการนั้น ก็คือถ่ายเหมือนขยับตัวหุ่นไปทีละ Shot เหมือนกันนะคะ การขยับจากตัวหุ่นจริง ๆ แทนนะคะ ไม่ต้องไปวาด อย่างนี้เป็นต้นนะคะ และแบบสุดท้าย ก็คือในยุคปัจจุบัน คอมพิวเตอร์แอนิเมชัน ใช้คอมพิวเตอร์นะคะ ทีนี้ คอมพิวเตอร์ก็มีวิวัุฒนากในยุคแรก ๆ นี่ มีทั้งทำเลียนแบบมาจากแบบที่ 1 ก็คือวาดเป็นรูปแล้วเอารูปมาเรียงต่อกันนึกออกนะ ใช้หลักการนั้นนะคะ พอยุคต่อมา มาปรับปรุงให้คอมพิวเตอร์นี่มันจะไปคล้ายแบบที่ 2 ก็คือทำให้ตัวที่วาดนี่เป็นหุ่นแล้วให้มันเคลื่อนไหวแขนขาคือ ชิ้นส่วนของตัวการ์การ์ตูนที่วาด ให้นึกถึงถ้าวาดการ์ตูนในสมัยก่อนลายเส้นมันจะต่อกัน ขามันจะไม่แยกนะ แต่พอมาวาดในคอมพิวเตอร์น่ะ เหมือนเมื่อกี้ที่แม่วาดให้ดูแม่ก็แยกออกมา ไม่ได้วาดต่อ นึกออกไหม เพื่ออะไร มันจะเป็นหลักการนั้นน่ะ เราจะทำให้ขาและแขนเขาขยับได้เพราะฉะนั้น เราจะต้องแยกชิ้นส่วนที่เราคิดว่าเราจะให้มันขยับน่ะ ออกมาชิ้นใครชิ้นมันอย่างนี้นะคะ มันเป็นหลักการเหมือนเราปั้นหุ่นแต่ไม่ใช้วิธีการปั้น สิ่งที่เราวาดน่ะ ไปแยกชิ้นส่วนออกนะคะ แล้วไปใช้วิธีการขยับชิ้นส่วนพวกนั้นแทนนะคะ และแบบสุดท้าย ที่เคยสอนรุ่นพี่ไป อันนั้นคือมันผสาน AI เข้าไปด้วย Computer ที่เหมือนเรากระพริบตาปุ๊บนี่ไอ้ตัวการ์ตูนที่เราวาดน่ะ มันจะกะพริบตาตาม คือเราวาดแค่ตัวต้นแบบ 1 ตัวใช่หรือเปล่า ลืมตาอยู่อาจจะทำตัวปิดสัก 1 อัน แต่พอเรามีการกะพริบตาน่ะ การ์ตูนตัวนั้นมันก็จะทำเหมือนเราเลย ถ้าเป็นแอนิเมชันรุ่นแรก ๆ แค่ทำปากขยับเปิดกับอ้า แต่ไอ้แบบที่เป็น AI ที่แม่บอกนี่ มันก็คือจะขยับไปตามลักษณะปากเราที่ขยับนะคะ ใช้หลักการนั้นเลย เขาบอกว่าเรื่องนี้วิธีที่ประหยัดเวลา เราก็ไม่แน่ใจ ต้องไปดูพวกที่เขาทำนะ ต้องไปลองดูกันสักครั้ง เขาบอกยกตัวอย่าง เรื่อง Toy Story เรื่อง Toy Story ที่ตัวที่ ตัวการ์ตูนมันเป็นมันเป็นอะไรนะ คาวบอยใช่ไหม มีหลายภาคนะคะ ใช้ตัวแอนิเมชันเข้ามาช่วย เพราะฉะนั้น คือวิวัฒนาการ ทุกอย่างมันจะมีวิวัฒนาการหมด เริ่มจากแบบวาดมา แล้วก็ปั้น แล้วก็แบบที่ 3 ใช้คอมพิวเตอร์ ซึ่งคือในยุคปัจจุบัน โปรแกรมที่ใช้ก็มีเยอะมากนะคะ ทีนี้ก่อนที่เราจะทำไอ้ตัว Animation ได้นี่ เราจะต้องมารู้กฎ 12 ข้อของเขาก่อนนะคะ 12 Principles of Animation กฎหรือข้อ เขาเรียกว่าอะไรล่ะ หลักในการทำแอนิเมชันนั่นเองนะคะ มันใช้หลักอะไร มันมีหลักอยู่ 12 ข้อเขาบอก โดยเขาบอกว่าไอ้หลักการนี้ มันได้มาจากคนที่ทำการ์ตูน แต่สมัยก่อนมันจะไม่เรียกการ์ตูนแอนิเมชันนะคะ ของนิทานที่เด็กชอบกันมากเลย ก็คือของดิสนีย์ ของดิสนีย์เด็กชอบกันมากเลย คือ Franกับ Ollie นะคะ Ollie นี่ คนที่สร้างการ์ตูน Disney น่ะ จากดิสนีย์นิทานที่เคลื่อนไหวไม่ได้ ให้มาเคลื่อนไหวได้ ใช้หลักการมันดังต่อไปนี้ ไอ้ 12 ข้อนี่นะคะ เรามาดูกัน 12 ข้อมีอะไรบ้าง 12 หลักพื้นฐานในการสร้างภาพเคลื่อนไหวหรือแอนิเมชันนะคะ ข้อที่ 1 Squash and Stretch ไอ้ Squash and stretch หลักการข้อที่ 1 นะคะหลักการนี้บอกว่าเป็นการใช้หลักของการยืด ยืดแล้วก็หดตัวน่ะ คือให้เห็นการเคลื่อนไหวมันผ่านดารยืดและการหดนะคะเขาบอกใช้หลักที่ดูมาจากกฎทางฟิสิกส์น่ะค่ะ ก็คือแรงโน้มถ่วงของโลก โทรศัพท์ใคร โทรศัพท์ใคร ของพี่เก๋บ่นะคะ ในเรื่องของมวลและนำหนัก ให้นึกถึงว่าวัตถุที่ยิ่งมีมวลหรือน้ำหนักมากนะ การยืดการหดมันก็จะเป็นไปตามน้ำหนักด้วยนะคะ ไม่ใช่น้ำหนักเยอะยืดแล้วหดนิดเดียว นึกออกไหม ให้… ใครเลยเล่นลูกโป่งใส่น้ำบ้าง เคยไหมเอาลูกโป่งแล้วเอาน้ำใส่ ให้นึกถึงลูกเล็กกับลูกใหญ่ต่างกันใช่ไหมลูก เพราะยิ่งลูกเล็กไอ้การยืดของน้ำหนักมันก็น้อยนะ แต่ถ้าลูกใหญ่ มันก็จะยืดลงไปเยอะใช่ไหม จนกระทั่งมันรับไม่ไหวแล้วมันแตกใช่ไหมคะ นั่นก็คือหลักการมวลและน้ำหนักนะ คือยิ่งมีน้ำหนักเยอะ การยืดมันก็ยิ่งมีได้มากใช่ไหมคะแต่ถ้ามีน้ำหนักน้อยการยืดมันจะไม่เยอะ เขาบอกว่าการทำแอนิเมชันนี่ ง่าย ๆ ให้นึกถึงธรรมชาติน่ะ ธรรมชาติในการเคลื่อนไหวของคน ของใบไม้อะไรพวกนี้ เห็นไหมคะ แต่เขาบอกว่าแต่ถ้าทำแอนิเมชันนี่ มันจะต้องมีการเพิ่มคือทำให้มันเกินจริง นึกออกไหม มันจะไม่เหมือนเหมือนธรรมชาติมาก มันจะต้องแตกต่างออกมา ทำให้มันเวอร์น่ะ เขาเรียกว่าเวอร์ว่าอย่างนั้นเถอะ ให้Over ไว้ก่อนนะ ทำให้เวอร์ ๆ เข้าไว้ เพราะแอนิเมชันมันจะเหมือนใช้จินตนาการบวกเข้าไปด้วยนะคะ เพื่ออะไร เพราะอะไร เพราะบางอย่าง เหมือนวัตถุบางอย่างเหมือน เหมือนในการ์ตูนบางเรื่องตึกมันเอียงได้ไหมลูก นึกออกไหม แต่พอแผ่นดินไหวมันจะทำให้ตึกเอียงเหมือนโยกไปโยกมาเหมือนต้นไม้โดนลมพัดน่ะ มันจะโยกแบบโน้มไปโน้มมาอย่างนี้นะคะ นั่นก็คือหลักของการทำให้เกินจริงต้องใส่ Over เข้าไปนะคะ เดี๋ยวจะให้ดูว่ามันเป็นอย่างไร ดูได้ไหมนี่ ดู ๆ เห็นไหม จากเล็ก ๆ พอยืดเห็นไหมคะ พอยืดแล้วพอกระแทกลงมา เวลาหด หลักการยืดและหด ตัวอย่างนี่ ลงมา มันจะไม่เล็กลงแต่มันจะต้องขยายออก ใช่ไหม เหมือนที่บอกน่ะค่ะ หลักการของลูกโป่งใส่น้ำนั่นเองนะคะ นี่คือหลักข้อที่ 1 ทีนี้มาดูข้อที่ 2 Anticipation หลักข้อที่ 2Anticipation คืออะไร เขาบอกว่ามันแปลออกมาว่าความคาดหวัง ทำไมจะต้องใส่ความคาดหวังลงไปใน Animation นะคะ ในที่นี้ในที่นี้นะคะ เขาบอกไว้ว่าเราคาดหวังอะไร คาดหวังให้คนดูเห็นอะไร หรือจินตนาการอะไรได้นะคะ นี่ เขาบอกว่าคาดหวังให้เห็นภาพที่มันเคลื่อนไหวนี่ มันจะต้อง… ให้นึกถึงนะเหมือนเรากระโดด กระโดดต้องให้มันลอยขึ้นไม่ใช่ตกลง นึกออกใช่ไหม อย่างนี้นะคะ คือ เห็นไหมคะ เหมือนเวลากระโดดขึ้นนี่ ระหว่างกระโดดแบบดูนะ แบบที่ 1 คือเราจะไม่งอขาใช่ไหม ถ้ากระโดดแบบไม่งอขาจะขึ้นไหม ไม่เชื่อลองนะ ทุกคนยืนสิ ยืนขึ้น เด็ก ๆ ยืนขึ้น ยืนขึ้น ๆ ออกมาด้านข้างลูก ออกมาด้านข้าง ให้กระโดดโดยไม่งอขา ดูสิกระโดดได้ไหม ห้ามงอขา ทำตัวตรง ๆ เริ่ม ทำตัวจรง ๆ แล้วกระโดดดู ทำตัวตรง ๆ แล้วกระโดดดู ลองสิลูก 1 2 3 ขึ้นไหม ไม่ขึ้นนะ ห้ามงอขานะ ห้ามงอขา ใช่ ๆ ต้องลองดูสิ ลองเกร็งให้ตัวตรง ๆ ขาต้องไม่งอแล้วลองกระโดดมันขึ้นไหม แทบจะไม่ขึ้นเลยใช่ไหมม แล้วทีนี้ลองใหม่กระโดดแบบงอขาได้ ก็คือเราต้องย่อลงไปก่อนมันถึงจะสูงขึ้น เห็นไหมคะ นั่นก็คือเขาบอกว่าคาดหวังอะไร เหมือนให้เห็นการกระโดดนี่ไม่ใช่ว่ายืนอยู่อย่างนี้แล้วกระโดดขึ้น ไม่ขึ้นใช่ไหม ต้องมีการงอก่อน ต้องย่อลงไปก่อนมันถึงจะยืดนะคะ มันต้องมีความสมจริงเหมือนที่บอก แต่สมจริงแล้วจะต้องโอเวอร์ด้วย คือ เหมือน… ไม่แน่ใจเด็ก ๆ เคยดูการ์ตูนที่มันเหมือน มันให้ตัวการ์ตูนกระโดด แต่กระโดดทีโน่นเลย นึกออกไหม กระโดดไปเลย 100 เมตรซึ่งปกติเวลาเรากระโดดอย่างมากก็อยู่กับที่หรือขยับไปนิดหนึ่ง แต่ในการ์ตูน Animation คือกระโดดปุ๊บนี่ กระโดดยิ่งกว่านักกระโดดไกลไปแล้ว 100 เมตรอย่างนี้นะคะ นั่นก็คือต้องมี Over ด้วยนะคะ เดี๋ยวดูในวิดีโอสิสิมันจะแสดงให้เห็นอย่างไร ไม่เล่นอีก อาจจะช้าหน่อยนะคะเห็นไหม เหมือนการโยก เห็นไหมคะ ยกขา กลิ้ง วัตถุชิ้นนี้เป็นสี่เหลี่ยมนี่ ให้นึกถึงเหมือนเรา ตีลังกา ตีลังกานี่ถ้าเราไม่ม้วนตัวใช่ไหม มันก็จะเป็นการตีลังกาไม่ได้นะ ไม่อย่างนั้นหลังหักแน่ นึกออกนะ ตั้งขึ้นไปแล้ว ฟาดลงไปน่ะตีลังกา คือ เราก็ต้องงอตัวไปด้วย ม้วนตัวไปด้วยอย่างนี้นะคะ นั่นคือหลักการเดียวกัน คือต้องมี Anticipation ก็คือต้องคาดหวังว่าไอ้สิ่งที่เราจะเห็นมันจะกระโดดนี่ มันจะต้องเป็นลักษณะนะคะ มาดูข้อที่ 3 หลักการข้อที่ 3 Staging Staging คืออะไร คืออะไรคือการที่มันจะเป็นลักษละของการลำดับภาพ ไม่ใที่มันจะเป็นลักษณะของการลำดับภาพ ไม่ใช่ล่ามไม่ได้ยินหรือเปล่าอ๋อ ได้ยินอยู่นะ จะเป็นลักษณะลำดับภาพน่ะค่ะ ก่อนหรือหลัง ให้นึกถึงนะ ว่าเหมือนฝนจะตกก่อนฝนจะตกมันจะมีอะไรออกมา ให้นึกถึงการลำดับภาพน่ะ ให้นึกถึงเมื่อเราเห็นเมฆฝน ไม่ร้อง ฟ้าร้องกับฟ้าแลบอะไรมาก่อนแสงมาก่อนเสียง เพราะฉะนั้น มันต้องแลบก่อน นึกออกหรือเปล่า ฟ้าแลบมาแล้ว ฟ้าร้องจะตามมา นึกออกไหม มันจะเกิดเหมือนเราเห็นฟ้าผ่าน่ะ มันจะมีประกายแปร๊บมาแล้วถึงจะมีเสียงเปรี้ยงถึงจะตามมาให้นึกถึง นั่นล่ะมันคือหลักของ Staging นะคะ ก็คือการเรียงลำดับของเหตุการณ์ที่เกิดขึ้นนี่มันจะต้องมีความสอดคล้องด้วย ไม่ใช่เปรี้ยงมาก่อนแล้วค่อยเห็นแสงสายฟ้า ไม่ใช่ใช่ไหม ตามธรรมชาตินะ ก่อนแล้ว พอแลบ ปุ๊บ เราจะรู้เลยเราจะหลับตาเลยว่า… หรือว่าจะเตรียมอุดหูแล้ว เพราะรู้แล้วว่ามันต้องเปรี้ยงแน่นอน หรือให้ความสำคัญกับวัตถุชิ้นนั้นว่า อันไหนจะมีมาก่อน-มาหลัง ให้นึกถึงเหมือนเวลาเราจะเดิน อะไรจะไปก่อน ขาก้าวก่อนแล้วมือมันถึงจะแกว่งอย่างนี้นะคะ ไม่ใช่มือไปก่อน แล้วค่อยก้าวนึกออกไหม แบบนั้นล่ะค่ะมันคือหลักของ Staging นะคะ ก็คือจะต้องดูด้วยว่าวัตถุชิ้นนั้นนี่มันต้องมีลำดับของการเคลื่อนที่หรือการเกิดสิ่งที่จะทำให้มันเคลื่อนไหวนี่ อย่างไรเหมือน… เหมือนนกเวลามันบินนะ ไม่ใช่อยู่ดี ๆ มันบินขึ้นมาเลยใช่ไหม มันต้องกางปีกก่อน ใช่ไหมคะ กางปีกออกสะก่อนแล้วถึงจะบินได้นะคะ อย่างนี้เป็นต้น เหมือนเฮอริคอปเตอร์ ตัวอะไรนะ ใบพัดมันไม่หมุนใช่ไหมลูก ใบพัดมันก็จะไม่ลอยขึ้นไปแบบนี้ นั่นก็คือเขาเรียกว่า</w:t>
      </w:r>
      <w:r>
        <w:t xml:space="preserve"> </w:t>
      </w:r>
      <w:r>
        <w:t xml:space="preserve">“</w:t>
      </w:r>
      <w:r>
        <w:t xml:space="preserve">หลักของ Staging</w:t>
      </w:r>
      <w:r>
        <w:t xml:space="preserve">”</w:t>
      </w:r>
      <w:r>
        <w:t xml:space="preserve"> </w:t>
      </w:r>
      <w:r>
        <w:t xml:space="preserve">มันจะต้องมีลักษณะของวัตุชิ้นนี้มันต้องมีอะไรเกิดขึ้นใสจะเคลื่อนที่ได้มันต้องอะไรการเกิดก่อน เกิดหลังด้วยนะคะให้ดูตัวอย่าง ตัวอย่างจาก… นี่เห็นไหม เป็นเหมือนมีประกายแว๊บ ๆ วับ ๆ เห็นไหม แล้วค่อยมา ให้นึกถึงจุดพลุขึ้นไป มันจะไม่ใช่จุดขึ้นไปแล้วมันแตกเลย มันต้องมีเส้นขึ้นไปก่อนใช่ไหม แล้วมันค่อยไปแตกออกใช่ไหมลูก ไม่ใช่มันจุดขึ้นไปปุ๊บ มันบานออกเลยเหมือนการจุดพลุก็เหมือนกันนะคะ นี่ก็คือหลักของ Staging นะคะ เรามาดูหลักต่อมา Straight ahead action and pose to pose Straight ahead นะคะ โอ้โห ภาพมันซ้อน หลักการ Straight ahead action and pose to pose Straight ahead action and pose เป็นวิธีการเปลี่ยนร่างของตัวละครนะคะ ของตัว Animation ที่เราจะทำนี่ ดูที่อันแรกก่อน Straight ahead นี่นะคะจะเป็นลักษณะการเปลี่ยนที่ไปตามเฟรม เหมือนที่บอกว่าเวลาจะเดินนึกออกนะ Straight ahead ขาต้องก้าวออกมาก่อนแล้วมือค่อยตามมา นั่นคือเปลี่ยนไปเป็นเห็นไหมคะ ไปทีละภาพ แต่พอเป็น Pose to pose ก็คือเริ่มต้นยืนท่าจบ แบบนี้ก็ได้นึกออกนะ คือ วาดมา 2 ภาพนี่ ท่าเริ่มต้น แต่ถ้าเกิด… เดินอยู่น่ะนะคะ pose to pose คือท่าของการเคลื่อนไหวที่ มีภาภาพเริ่มต้น แล้วก็มีภาพที่จบชัดเจนนะคะ เห็นไหมคะ มันจะมีภาพหลักหรือคีย์เฟรมหรืออีกภาพที่อยู่ตรงกลางอีกสักภาพหนึ่ง แล้วก็มีภาพที่กำลังก้าวขาข้างที่ 1 แล้วภาพสุดท้ายเป็นก้าวขาสุดท้ายที่จะจบ เพราะเวลาท่าเดินมันจะต้องก้าวไป ไม่ใช่ก้าวแต่ขวาก้าวเดียวแล้วจบ ใช้ 2 หรือ3 ภาพเป็นอย่างน้อยนะคะ โดยปกติเขาก็จะใช้เทคนิคทั้ง 2 คือเอาไอ้ frame by frame มาต่อ อาจจะไม่ทำถึง 100 เฟรมว่าแค่ 5-6 เฟรม เพราะอะไร เพราะถ้าแบบ 3 เฟรม แบบ Pose to pose มันจะเป็นอย่างไรล่ะ ลักษณะก็จะไม่ดูเป็นธรรมชาติน่ะ นึกออกนะ มันจะเป็นเหมือน ให้นึกถึงขยับอย่างนี้ อย่างนี้นะคะ มันก็จะไม่เป็นธรรมชาติ ก็เลยต้องผสานทั้ง 2 แบบนะคะ แต่จะไม่ได้ใช้เยอะมากอันนี้คือ Straight ahead action และก็ pose to pose นะคะ เป็นแบบที่ 4 มาดูขั้นตอนต่อไป Follow Through and Overlapping Action Follow ติดตามนะคะ เขาบอกว่ามันจะเป็นองค์ประกอบหลัก มีองค์ประกอบหลักแล้วก็จะมีลักษณะ คือ มี 2 แบบก็คือมี Follow กับ Overlapping ไปดูที่ Follow throughtมันจะเป็นการเคลื่อนไหวหลักที่เรียกว่า</w:t>
      </w:r>
      <w:r>
        <w:t xml:space="preserve"> </w:t>
      </w:r>
      <w:r>
        <w:t xml:space="preserve">“</w:t>
      </w:r>
      <w:r>
        <w:t xml:space="preserve">Action</w:t>
      </w:r>
      <w:r>
        <w:t xml:space="preserve">”</w:t>
      </w:r>
      <w:r>
        <w:t xml:space="preserve"> </w:t>
      </w:r>
      <w:r>
        <w:t xml:space="preserve">แล้วพอ Action แล้วมันจะมี Reaction ตามมา การเคลื่อนไหวนี่ สิ่งที่ตามมาคืออะไรเช่น ให้นึกถึงมีลูกโป่งอยู่ตรงหน้า แล้วเอาเข็มไปจิ้มลูกโป่งนึกออกไหม ก็คือการ action แรกก็คือเข็มไปจิ้มโดนลูกโป่ง เพราะฉะนั้คือ สิ่งที่จะนำมา ลูกโป่งต้องเป็นอย่างไรคะ แตกใช่หรือเปล่า นั้นคือ Re Action ควรจะแตก แต่ถ้าเป็น แอนิเมชัน อาจจะมีการโม้หน่อย นึกออกไหม มีการเด้งกลับคืน นั่นคือ Reaction คือสิ่งที่จะเกิดเมื่อมีปฏิกิริยากับลูกโป่งที่ 1 นึกออกนะ ให้นึกถึงเหมือนเราจิ้ม ถ้าสมมติไอตัวนั้นมันมีความหนามาก มันก็ต้องมีการเด้งกลับคืนอะไรอย่างนี้ก็ได้ หรือถ้าจิ้มไปแล้วแตกโป๊ะ มันจะเป็นอย่างไร นั่นคือ Reaction นั่นคือสิ่งที่จะเกิดเมื่อเกิดนะคะ นั่นคือ Follow throFollow ก็คือการ… เหมือนการเลื่อนไหลตามกันไปน่ะ มันก็ต้องมีขั้นนตอนนะ คือเป็นเหมือนขั้นตอนนั่นล่ะ คือจิ้มปุ๊บ จิ้มลูกโป่งปุ๊บ ลูกก็คือ Follow Action ที่ 1 เกิดจากการจิ้ม Reaction ก็คือลูกโป่งแตก เป็นที่เขาเรียกว่า Follow น่ะ ก็คือต่อกันมาว่าสิ่งที่เกิดต่อจากนี้คืออะไรให้นึกถึงเหมือนใครเคยรถล้ม ไอ้มุกวันนั้นรถล้มหมาตัดหน้าไหม อ๋อ ไปเหยียบก้อนหินเห็นหรือเปล่าคะ เหมือนเราขี่รถไปแล้วตกหลุม Reaction อาจจะเกิดได้หลายแบบ เช่น บางคนอาจจะไม่ล้มก็ได้ เพราะว่ามันอาจจะเกิดจากแรงที่ขับหรือความเร็วด้วยใช่ไหม คือ บางทีตก เอาง่าย ๆ ไอ้ข้างหน้าเรานี่ ใช่ไหม ถ้าเราไม่ชะลอใช่ไหมคะเราจะเป็นอย่างไร อาการมันจะเป็นอย่างไร ไม่ค่อยจะเบา เพื่อน ๆ บอกไหนใครขี่ผ่านไอ้ลูกระนาดของมหาวิทยาลัยกันแล้วบ้างเวลาถึงลูกระนาดเด็ก ๆ ทำอย่างไรคะ เบรกไหม ชรอไหม นั่นคือ Action กับ Reaction ที่จะเกิด คือถ้าขี่มาเร็วแล้ว ไม่ชะลอนี่ รถเราอาจจะเหินก็ได้ แต่ถ้าเราชรอมันก็จะค่อย ๆ ก้าวข้ามแต่ก็มีตึ้งอยู่ใช่ไหม อย่างไรก็มีตึ้ง แบบนี้เป็นต้นนะคะ นั่นคือFollow Through เกิดตามต่อมา ต่อมา Overlapping Action เขาบอกว่ามันจะเป็นการเคลื่อนไหวที่เกิดจากส่วนต่าง ๆ ของ Action หรือ Main หลักใน Action นะคะ เหมือนการเคลื่อนไหว ลองตามมาเห็นไหมคะ หลักการนี้เขาบอกให้นึกถึงการวิ่ง เห็นไหมหรือการส่ายหัว ถ้าสายหัวโดยปกติถ้าไม่มีผมน่ะ มันก็จะไม่เห็นอะไรเคลื่อนไหวด้วยนะ เหมือนผู้หญิงผมยาว เวลาส่ายหัว มันก็จะส่ายไปตาม เห็นไหมคะ นั่นคือ Overlapping ก็จะมีวัตถุอื่นตามมาด้วยกัน คือมันจะมี 2 อย่างที่เคลื่อนมาด้วยกันนะ เหมือนพอเราส่ายหัว ปุ๊บมันก็จะตกมาตามด้านนั้น ก็จะมีวัตถุ 2 อัน ไม่ใช่พอส่ายหัวปุ๊บผมยังอยู่ทรงเดิมเลยนึกออกนะ ซึ่งมันไม่ใช่ นั่นคือ Overlapping OvAction ที่ 1 กับ Action ที่ 2 ก็คือการคเลื่อนไหวลอง ผมมันก็จะต้องมาด้วยนะคะ เป็นลักษณะนี้ Overlapping นะคะ ผ่านไปแล้วกี่ข้อแล้วนะเยอะนะคะ หลักเขาเยอะแต่เห็นไหมการ์ตูนมันก็เลยน่าดูนะ ผ่านไปแล้ว 5 ข้อยังไม่ถึงครึ่งทางนะคะ มาถึง อันที่ 6 ชื่อก็บอกอยู่แล้ว Slow-in Slow ก็คือช้า ช้าในช้าหรือคืออะไร ช้าใน Slow-in ก็คือช้าใน Slow Out มันเป็มาดูกันนะคะ ไอ้หลักการนี้มันเป็นการเคลื่อนไหว ใช้หลักการเคลื่อนไหวแบบช้า ๆ นะคะ เช่น อะไรได้บ้างเขายกตัวอย่างรถนะคะ รถหยุด รถวิ่งน่ะ นึกออกนะ ระหว่างรถที่วิ่งเร็ว ๆ กับรถที่วิ่งช้า ๆ นึกออกนะ นะคะคือ ตอน Slow in นี่ มันจะเป็นให้ตอนเริ่มต้นมันช้า เพราะ ให้นึกถึงเหมือนเราจะขับรถ หรือจะสตาร์ตมอเตอร์ไซค์นี่ เบิ่นอย่างไร คันเร่งมันก็จะเริ่มที่ 0 10 20 นึกออกใช่ไหมคะ ไม่ใช่บิด ปุ๊บ ขึ้นไปที่ 100 กิโลเมตรต่อชั่วโมง นึกออกนะ บางสิ่งมันจะเริ่มจากช้า ๆ ก่อน ความเร็วมันจะเพิ่มขึ้นได้ ไม่ใช่อยู่ดี ๆ ขึ้นมาแล้วไปเลย100 กิโลฯ นึกออกนะ เหมือนบิดมอเตอร์ไซค์น่ะ นอกจาก 0 ก่อนใช่ไหม มันถึงจะ 10 20 ค่อย ๆ ไต่ระดับขึ้นไปความเร็วจะค่อย ๆ เพิ่มขึ้นนะคะ แต่มันก็จะมีข้อขัดแย้งในทางตรงกันข้าม คือ ถ้าในระนาบมันจะช้าไปหาเร็วใช่ไหมคะ แต่ถ้าในแนวที่เขาบอกว่าแนวดิ่งในแนวดิ่ง ให้นึกถึงฟิสิกส์แรงโน้มถ่วงของโลก โยนขึ้นไปปุ๊บ ตกเร็วไหม เร็วนะใช่ไหม เพราะมันมีแรงโน้มถ่วงของโลกมันจะ แต่มันจะช้า ก็ต่อเมื่อวัตถุที่เราโยนไปมันมีน้ำหนักเบานึกออกนะคะ ถ้าน้ำหนักมากมันจะลงมาเร็วใช่ไหมแต่ถ้าเบา ๆ เหมือนโยนกระดาษน่ะ มันก็จะโดนลมโดนอะไรพัดมันก็จะช้านะ แต่ถ้าวัตถุนั้นมันหนัก พอโยนปุ๊บเป๊ะตกลงมาแล้ว มันจะกลายเป็น ถึงได้บอกว่ามันเป็น Slow-in Slow-out ถ้าในแนวระนาบก็เริ่มจากช้าไปหาเร็วใช่ไหม แต่ถ้าในแนวดิ่งนี่ มันจะเริ่มจากเร็วก่อน แล้วค่อยช้าลงนะคะ อย่างนี้เป็นต้น เห็นไหมคะ เขาบอกว่าเวลาโยนวัตถุขึ้นไปนะคะ ในช่วงเริ่มต้น มันจะเร็วขึ้นไปเร็วเพราะแรงโน้มถ่วงกับแรงดึงดูดนะ อย่างที่บอก อย่างนี้นะคะ มันจะเป็นหลักการนั้น ก็คือมันจะเชื่อมโยงกับธรรมชาติตั้งแต่ต้นเลยที่บอกนั่นล่ะ เดี๋ยวเราดูไอ้หลักให้ครบ 12 ข้อ แล้วเราจะเบรก เพราะเดี๋ยวเราจะเริ่มทำตามกฎเขานี่ล่ะ หลักข้อที่ 7 Arc ก็คืนึกออกนะ ที่เป็นลักษณะเป็นเส้นโค้ง แต่ในที่นี้ในลักษณะที่เป็นแนวโค้งนี่ มันจะโค้งอย่างไรนะคะ ให้นึกถึงเหมือนเราขว้าง ขว้างของไป มันจะไม่ขึ้นไปตรง ๆ ใช่ไหม แต่เวลาขึ้นมันขึ้นไปอยู่แต่เวลามันตกน่ะ มันจะไม่ตกแบบลงมาตรงหัวเราพอดี นึกออกไหม มันจะมีการเคลื่อนของวัตถุไปด้าหน้าหน่อยหนึ่งอย่างนี้นะคะ เหมือนถ้าโยน โยนไปข้างหน้าแบบนี้ พอเวลามันตกมันก็จะโค้งลง นั่นคือลักษณะแนววิถีโค้ง เหมือนดูหนังสงคราม เวลามันยิงไอ้ปืนพวกปืนต่อสู้อากาศยานอะไรพวกนี้นะมันไม่ใช่ยิงขึ้นไปตรง ๆ จากเป้าใช่ไหม มันต้องมองวัตถุที่อยู่โน่นเลย ที่อยู่ด้านหน้าอย่างนี้นะคะ เพราะส่วนใหญ่มันจะไม่ยิ่งขึ้นไปตรง ๆ เพราะถ้ายิงแบบตรง ยังไงมันก็ไม่โดนนึกออกนะ เพราะตามหลักพอยิงขึ้นไปนี่ มันจะมีการหักเหของลมของอะไรด้วยนึกออกนะ ตามหลักของทางฟิสิกส์วัตถุมันก็จะต้องมีการหักเห ไม่ใช่ว่าขึ้นไปแล้วตรงดิ่งนะคะ มันไม่เหมือนการปล่อยจรวด เพราะมันมีการขับเคลื่อยนึกออกนะ มันขึ้นตรง ๆ อย่างนั้นน่ะ เดี๋ยวใมันมีวิดีโอตัวอย่างให้ดูนะคะ ว่าการเคลื่อนแบบโค้งนี่เห็นไหม มันควรจะยืดก่อนแล้วค่อยโค้งออกอย่างนี้นะคะ กระโดดเหมือนเวลากระโดดขึ้นไป เพราะเวลากระโดด มันก็ไม่ได้อยู่ตรง ๆ มากเคลื่อนมาข้างหน้านะคะ ตามแนวโน้มถ่วงของโลกนั่นเองนะคะ ต้องมีเส้นโค้งเกิดขึ้นเวลาเคลื่อนไหวว่าอย่างนั้นเถอะ นะคะ Secondary Action หลักข้อที่ 8 ก็คือ 2 หรือรองนั่นเองนะคะ การ Action ในลำดับรองมันหมายถึงการเคลื่อนไหวของตัวที่ไม่ใช่ตัวหลัก การเคลื่อนไหวรอง แต่มันจะไปเน้นการเคลื่อนไหวหลัก เหมือนการที่เราส่ายหัว ผมก็ต้อง… สิ่งที่ต้องเคลื่อนไหวรองก็คือผมจะต้องสะบัด ไม่ใช่ส่ายหัวแล้วผมยปุ๊บผมยังอยู่กับที่นะคะ นั่นคือต้องให้เห็นว่า การเคลื่อนไหวรองก็ต้องเกิดขึ้นด้วยเหมือนกันนะคะ ไม่ใช่มีแค่ตัวเดียวแล้วจบนะคะ ไปอันที่…ต่อไปเลยนะคะ ข้อที่ 8 Timing คือเวลาเราจะทำแอนเมชันนี่ มันจะมีเวลามันมีส่วนมาเกี่ยวข้อง เพราะอะไร ให้นึกถึง ถ้าลักษณะของเวลามันไมไม่สอดคล้องน่ะค่ะ นะคะ ความเร็วไม่สมดุลกับเวลานะ เหมือน… เดี๋ยวดูจากรูป เห็นไหม ผลัก…ผลักไอ้วัตถุสี่เหลี่ยมนี้นะคะ ดูความเร็วของการผลักแต่ละแบบเห็นไหม เห็นไหมคะ ดูใหม่ดูช้า ๆ ไอ้เส้นที่ขีด ๆ นั่นคือลักษณะของเวลาที่มันเกิดขึ้นเห็นไหม ไอ้ตัวล่างนี่มีการสะดุดตรงช่วงกลางเมื่อผ่านไปนะคะ เห็นไหมคะ แต่ตัวบนไม่มีเลย แต่เด็ก ๆ คิดว่าอันไหนถูก การเคลื่อนไหวของภาพบนหรือล่างถูก เดี๋ยวจะถามนะ คิดว่าถ้าทำเป็น Animation นี่ คิดว่าอันไหน อันที่ 1 หรืออันที่ 2 ถูกจะขึ้นไหมนี่ไม่ขึ้นอีกแล้ว ไม่ได้บิว ๆ เมื่อกี้ดูอยู่เมื่อกี้ที่ถามว่า Timing นะคะ ในวิดีโอนี่ระหว่างอันที่ 1 กับอันที่ 2 บิวคิดว่าอันไหน เดี๋ยวให้ดูซ้ำ อันที่ 1 ทีนี้ดูดี ๆ นะคะ สังเกตอันที่ 1 ผลักไปนี่สี่เหลี่ยม รูปสี่เหลี่ยมมันเป็นอย่างไร มันตรงแด่วเลย ให้นึกถึงเราโดนเพื่อนผลัก ตัวเราไม่ตรงขนาดนั้นหรอก ใช่ไหม ตัวมันก็จะต้องเอียงไปตามแรงผลักน่ะ ใช่หรือเปล่า เพราะโดนผลักปุ๊บ ไอ้มุกลองของเลยนะคะ ใช่ไหม เพราะฉะนั้น ตามหลักรูปที่ 2 ถึงจะถูกนะคะ ให้นึกถึงว่าพอ Action ที่ 1 เกิดขึ้นนี่สิ่งที่ต้องตามมา Action รองก็ต้องมีออกมาด้วย โดนผลักปุ๊บตัวเราก็ต้มันก็ต้องเอนไปตาม ไม่ใช่พอผลักอยู่นิ่ง ๆ แบบนี้ นึกออกไหม ให้นึกถึงนะพอผลักปุ๊บ คนโดนผลักก็จะเอียง เขาเรียกว่ามันเป็นปฏิกิริยาตอบสนองด้วยเหมือนกันนะคะ พอเพื่อนผลัก กลัวจะล้มก็เอียง ๆ หน่อย ๆ อย่างนี้นะคะใช่ ๆ นะคะ นั่นคือ Timing นะคะ มันต้องสอดคล้องกันด้วยนะคะ พอเวลาที่เกิดเหตุการณ์นี้ แล้วก็สิ่งที่จะเกิดขึ้นต้งสอดคล้องกันนะคะต่อไป Exaggeration เกินจริง เห็นไหม ทำแอนิเมชัก็คือ Exaggeration ในภาษาเขาบอก Exaggeration ในภาษาวัยรุ่นพูดง่าย ๆ ก็คือต้อง Overaction นะคะ ไอ้แบบใหม่นี่ต้องอะไร ถ้าเวเลาทำอะไรโอเวอร์ โอเวอร์นี่ เรียก</w:t>
      </w:r>
      <w:r>
        <w:t xml:space="preserve"> </w:t>
      </w:r>
      <w:r>
        <w:t xml:space="preserve">“</w:t>
      </w:r>
      <w:r>
        <w:t xml:space="preserve">โอเวอร์</w:t>
      </w:r>
      <w:r>
        <w:t xml:space="preserve">”</w:t>
      </w:r>
      <w:r>
        <w:t xml:space="preserve"> </w:t>
      </w:r>
      <w:r>
        <w:t xml:space="preserve">นี่ สมัยนี้เรียกว่าอะไรลูก ทำอะไรเกิน ๆ หน่อย ๆ นี่ใช้คำว่าอะไรคะ ใช้คำว่าอะไรคะ นะคะ นั่นล่ะ คือ เหมืแอนถ้ามีการเคลื่อนไหวเกิดขึ้นนี่ อาจจะต้องเพิ่ม เพิ่มให้มันดูเวอร์ ๆ เข้าไปเหมือนในตัวอย่าง เห็นไหมไอ้วัตถุนี้อยู่ ๆ จากสี่เหลี่ยมกลายเป็ยตัวอะไรมางับ นะคะ เห็นไหม มียิงไอ้เม็ดสี่เหลี่ยมเล็ก ๆ ออกมา พอมาถึงไอ้นี่กลายเป็นอ้าปากงับเลย เห็นไหมคะ ทำให้ดูเกินจริงนะคะ คือมันบอกว่ากลายเป็นเหมือนทำให้ดูเกินจริง แต่ไม่น่าเกลียดนนะคะ เขาเรียกว่า</w:t>
      </w:r>
      <w:r>
        <w:t xml:space="preserve"> </w:t>
      </w:r>
      <w:r>
        <w:t xml:space="preserve">“</w:t>
      </w:r>
      <w:r>
        <w:t xml:space="preserve">Exaggeration</w:t>
      </w:r>
      <w:r>
        <w:t xml:space="preserve">”</w:t>
      </w:r>
      <w:r>
        <w:t xml:space="preserve"> </w:t>
      </w:r>
      <w:r>
        <w:t xml:space="preserve">นะคะ Solid drawing Solid ก็คือการเติมนึกออกนะ เหมือน Solid color ก็คือใส่สีเข้าไป Soliหมายถึงการวาดให้วัตถุมีมิติหรือมีเงาที่มันสมจริงนะคะ ให้นึกถึงตามหลักของอะไร รูปทรง พอเวลามีเงาเงาไปทางไหน นึกออกนะ เหมือนเงาจะเกิดขึ้นก็ต่อเมื่ออะไรคะ มีแสงมาส่องใช่ไหม ถ้าส่องทางด้านหลัง เงามันก็จะไปอยู่ข้างหน้า ถ้าแสงส่องด้านข้าง สมมติส่องซ้ายเงาก็จะอยู่ทางขวาอย่างนี้นะคะ นั่นคือการวาดให้มันเกิดมิติหรือแสงเงา ต้องดูให้มันสอดคล้องกับการเกิดแสงเงาจริง ๆ ด้วยนะคะ Solid drawing เขาก็เลยเรียกว่า</w:t>
      </w:r>
      <w:r>
        <w:t xml:space="preserve"> </w:t>
      </w:r>
      <w:r>
        <w:t xml:space="preserve">“</w:t>
      </w:r>
      <w:r>
        <w:t xml:space="preserve">Solid drawing</w:t>
      </w:r>
      <w:r>
        <w:t xml:space="preserve">”</w:t>
      </w:r>
      <w:r>
        <w:t xml:space="preserve"> </w:t>
      </w:r>
      <w:r>
        <w:t xml:space="preserve">เห็นไหมคะ พอหมุน เห็นไหมคะ เส้นที่เกิดขึ้นขึ้นมาจากทางไหน เห็นไหมคะ หมุนแล้วก็มีเส้นวิ่งมานะคะ ใส่แสง ใส่เงา เหมือนที่บอกนะคะ จะเป็นลักษณะนี้แล้วให้นึกถึงความใกล้ไกล ของระยะห่างด้วย ไม่ใช่อยู่ไกล ๆ ชิ้นบะเร้อ ถูกไหม วัตถุอยู่ไกล ๆ ชิ้นก็ต้องเล็ก แต่พอเคลื่อนเข้ามาขนาดของวัตถุมันก็ควรจะใหญ่ขึ้นแบบนี้นะคะ นั่่นก็คือการให้แสงเงานั่นเอง Solid drawing นะคะ น่าจะเหลืออีก 2 ข้อนะ แรงดึงดูด Appeal นะคะ การสร้างแรงดึงดูดแรงดึงดูดในทีนี้ ก็คือไม่ใช่แรงดึงดูดของโลกนะ ในที่นี้หมายถึง ทำให้ไอ้ตัวการ์ตูนเราน่ะ ทำให้มีความน่าสนใจ แรงดึงดูดที่เกิดจากตัวการ์ตูนนั้นหรือูรูปทรงนั้นนะคะ ไม่ใช่แรงดึงดูดของโลกนะคะ ก็คือสร้างบุคลิกนะคะ หรือสร้างเอกลักษณ์ให้ตัวละคร ให้นึกถึงเด็ก ๆ น่าจะดูไอ้โดนัลดั๊กไหม มิกกี้เมาส์กับโดนัลดักน่ะ ก็คือมันพูดไม่เป็นภาษาเลยมันมีแรงดึงดูด ก็คือพูดอะไรไม่รู้เรื่อง แต่รู้เลยเธอพูดเร็วนึกออกนะ ถ้าดูลักษณะเธอก็จะอะไรน่ะ จอมโวยวายไหม เพราะลักษณะการพูดของมันก็กั๊บ ๆ ๆ อยู่นั่นล่ะ นั่นก็คือการสร้าง Appeal ให้ตัวงานนะคะ หรือตัวละครนั้น ในที่นี้นะคะ เดี๋ยวดูตัวอย่างทำให้ไอ้สี่เหลี่ยมนี่ดูมีความน่าสนใจ ให้มันดูสิ ให้มันเต้นระบำได้สร้างแรงดึงดูด ให้ดูไม่เป็นสี่เหลี่ยมธรรมดา นะคะ หรือตัวละครในตัวอย่าง ไม่รู้จะเปิดให้ดูไหม วิดีโอไม่ขึ้นไม่เป็นไรนะคะ คือ ให้นึกถึงตัวละครที่ทำแล้วมีจุดเด่น เช่น สติ๊ทไหม สติ๊ต จากต่างดาวแบบนี้ นั่นก็คือการสร้าง Appeal ให้มันนะคะ ครบ 12 ข้อของเรานะคะ คือ เราจะทำ Animation นี่เราจะต้องนึกถึงวิธีการเคลื่อนที่ หรือสิ่งที่จะเกิดตามมาอะไรพวกนี้ด้วยนะคะ ทีนี้เดี๋ยวเราจะเบรกก่อน เดี๋ยวจะให้พัก ไปเข้าห้องน้ำ ไปดื่มน้ำอะไรให้เรียบร้อย แล้วเราจะมาต่อที่โปรแกรมที่เราจะใช้ในการสร้าง ทีนี้เด็ก ๆ เปิดตัวการ์ตูนที่เคยวาดไว้ขึ้นมา เอาเป็นไฟล์ภาพนะคะ ทำไว้ด้วยนะคะ เดกี๋ยวพอเขามาเราจะได้ไปต่อได้โอเคค่ะ พักเบรกก่อนนะคะ 10 นาทีนะ โอเค หรือ เท่าไรดี ไรดี ตอนนี้ 10.13 น. ก็เกือบ 15 นาที ตีให้ไปถึง 10.30 น. แล้วกันนะ 10.30 น. นะคะ เดี๋ยวเรามาต่อ เข้าห้องน้ำไปพักเบรกได้ค่ะเด็ก ๆ พี่ล่ามก็พักเบรคด้วยเหมือนกันนะคะ ขอบคุณค่ะ เด็ก ๆ จะต้องมีรูปภาพนะคะ ต้องมีไฟล์ภาพตัวการ์ตูน 1 อัน จำได้นะที่ให้วาดรูปไง ใน Word ใครที่วาดใน word เสร็จแล้วน่ะนะคะ เปิด Word ก่อน ใน Word นะคะ จำได้นะ แขน ขา เห็นไหมคะ คนละชิ้นนะคะเด็ก ๆ ทีนี้เวลาจะทำให้เป็นไฟล์ภาพ ก็…ดูนะคะ หลักการง่าย ๆ เลย Ctrl + A Select all เลือกทุกส่วนเลยแล้วก็กดคัดลอก แล้วเราก็เปิดโปรแกรม Paint ของเราขึ้นมานะเสร็จแล้วก็กดวางค่ะ เห็นไหม เราก็ปรับขนาดภาพให้มันพอดีตัวเลย นี่ ให้เหลือพื้นที่นิดหนึ่งแล้วก็เลือกคำสั่งCrop เพื่อตัดนะคะ เสร็จแล้วก็ File Save ass PNG หรือ ๋ฎPNG ภาพจะไม่ใหญ่มาก คลิก PNG แล้วก็ตั้งชื่อให้เขานะคะอย่างนี้นะคะ เสร็จแล้วก็พิมพ์ชื่อ แล้วก็กดเซฟ โอเคไหม เด็ก ๆ น่าจะมีรูปกันแล้วนะคะ สิ่งที่จะทำนะคะ เดี๋ยวเราจะเข้าสู่เนืล่ามหายหรือเปล่านี่ เอาใหม่ Crtl + C กลับไปที่ Extend โอเคนะคะ ก่อนอื่นเราต้องมารู้ก่อนว่าโปรแกรมที่ใช้ทำแอนิเมชันนี่ สัญญาณไม่ได้หรือ หลุดนะคะโอเค โปรแกรมที่เราจะใช้สร้างนี่ บอกแล้วมันมีเยอะ ใช้คอมพิวเตอร์สร้างนี่ แบบแรกนี่ Drawing คือ เราต้องวาดหลาย ๆ รูปใช่ไหม แต่เมื่อกี้แม่บอกว่าเราวาดรูปหมีแค่รูปเดียวใช่ไหมคะ แต่เด็ก ๆ จะต้องวาดส่วนแขนกับขามันให้เป็นคนละส่วนตามที่บอกนะ เดี๋ยวก่อนอื่นมาดูก่อนว่าโปรแกรมทำแอนิเมชันนี่ ที่นี่นะคะ ที่ไปค้นมานี่มันบอกว่าเป็น 22 โปรแกรมที่ใช้งานง่าย ไม่ซับซ้อนทำภาพเคลื่อนไหวสวย สวยแบบมือโปรเสียด้วย มีโปรแกรมอะไรบ้างนะคะ ให้เด็ก ๆ ค้น ไปที่ Google นะ เข้า Google ปุ๊บ แล้วกก็ค้นด้วยคำว่า คำว่าอะไร คำว่า… ไหนล่ะ คำว่า</w:t>
      </w:r>
      <w:r>
        <w:t xml:space="preserve"> </w:t>
      </w:r>
      <w:r>
        <w:t xml:space="preserve">“</w:t>
      </w:r>
      <w:r>
        <w:t xml:space="preserve">22โปรแกรมทำทำ Animation น่ะค่ะ ค้นด้วยคำค้นข้างบนเลย จะได้เจอเว็บเดียวกันนะคะมีโปรแกรมไหนบ้าง ค้นด้วยคำค้นข้างบนนะคะลูก 22 โปรแกรมทำ Animation นี่ ๆ ลองค้นดูเข้า Google เปิดเว็บเบราว์เซอร์ Chrome หรืออะไรก็ได้ เปิดขึ้นมาแล้วที่ Google searพิมพ์ 22 นะคะ ถ้าใครเข้ามาแล้วนะคะ ถ้าใครเข้ามา จะเข้ามาหน้านี้เห็นไหมนะคะ ถ้าใครเลือกพิมพ์ 22 โปรแกรมทำแอนิเมชัน จะขึ้นไอ้ตัวนั้นมานี่ เข้ามาที่ตัวนี้นะคะ จะมาเจอหน้าเว็บนี้นะคะ มันมีเยอะกว่านี้อยู่ แต่คือที่เราค้นมานี่เราก็รวบรวมขากกูรูทั้งหลายแหล่นั่นล่ะ เรามาเลือกเองนี่ บางทีมันก็เยอะก็อาจจะเลือกไม่ถูกเด็ก ๆ ก็เลย… ก็เลยพาเด็ก ๆ มาค้นวิธีนี้นะคะ ของคนนี้นะคะ คนนี้เขาบอกว่าเขาแยกออกเป็น เขาแยกลักษณะแอนิเมชันของเขานะคะ และก็โปรแกรมที่ใช้ทำนี่ แยกแบบที่ 1 เป็นแบบแอนิเมชันเล่าเรื่อง 22 โปรแกรมทำแอนิเมชันเอาแค่นี้พอ ไม่ต้องไป Search เต็ม เอาแค่นี้พอนะคะSearch อย่างนี้นะคะ Search ว่า 22 โปรแกรมทำแอนิเมชัน นี่ มันขึ้นมาเลย เห็นไหมคะขึ้นชื่อแรกมาเลยเห็นไหม รวม 22 โปรแกรมทำแอนิเมชันง่าย ๆ คลิกเข้าไปได้เลยนะคะ ให้เด็ก ๆ คลิกเข้าไปได้เลย ก็จะขึ้นมาที่หน้านี้นะคะคือง่ายขนาดที่ว่า กด 3 คลิกก็ทำแอนิเมชันได้แล้วก็มีนะคะ ว่าอย่างนั้นเลย เขาแบ่ง แบ่งลักษณะของแอนิเมชันคนนี้นะคะ เว็บนี้เขาแบ่งเป็น Storytelling ก็คือการเล่าเรื่อง เช่น การ์ตูนหรือนิทานจะเป็น Story tailing นะคะ แล้วก็แอนิเมชันของเขาแบบที่ 2ทำภาพเคลื่อนไหวเพื่อการนำเสนอ Presentation ก็คือสร้างภาพเคลื่อนไหวมาทำ Presentation นะคะ แล้วก็แบบที่ 3 เป็น Whiteboard Animation มาดูตัวแรกก่อน แอนิเมชันแบบเล่าเรื่องนะคะ เขาบอกว่าตัวอย่างของแอนิเมชันเล่าเรื่อง ก็เช่น นิทาน หรือวิธีใช้สินค้า Product คือสินค้านะคะ หรือการแนะนำโปรโมชันต่าง ๆ การดูสัญญาณจราจรการเล่าประวัติศาสตร์อะไรอย่างนี้นะคะ ก็คือมันมีเรื่องราวหรือมี Contance นั่นเอง สร้างเป็น Animation ทำให้เป็นเรื่องเป็นราวนะคะ เขาบอกตัวแรกชื่อ Animaker ชื่อโปรแกรมนี้นะคะ ตัวนี้ใช้ทำ Animation ได้ทั้งแบบ 2D 2ฏ2D, 2.5D เยอะแยะนะคะ Hadcraft Infographic ก็ได้ Tipographic เดี๋ยวเราได้เรียนแน่นอน Inforgraphic นี่ 2 ตัวนี้นะคะ ในสัปดาห์ถัดไปนะคะ มีทั้งแบบฟรีแล้วก็เสียเงิน ก็คือให้เราลองใช้เสียก่อน ถ้าถูกใจแล้วค่อยไปเสียตังว่าอย่างงั้นเถอะ เดี๋ยวนี้โปรแกรมทุกอย่างเขาจะมีให้ฟรีก่อน ให้ไปลองก่อน ถูกใจไหม ใช้แล้วโอเคไหม ถ้าโอเคอยากเสียเงินก็ค่อยไปเสียเงินนะคะ เพราะไม่อย่างนั้นใช้ยาก ในยุคก่อน ๆ นี่มันไม่มีฟรีโปรแกรมนะ คือ มาปุ๊บต้องซื้อใช้อย่างนี้นะคะ ถ้าใช้ยากก็ดองไว้อะไรอย่างนี้นะคะ แล้วพอบางทีใช้แล้วยากดองไว้อย่างนี้นะคะ โปรแกรมที่ 2 ชื่อ Animatron Animatron T-r-o-n ตอน Tln เห็นไหมคะ เขาบอกว่าโปรแกรมนี้ได้แรงบรรดาลใจมาจากภาพยนตร์เรื่องอัลตรอนของมาเวล ไอ้ตัวยอดมนุษย์น่ะ ค่ายหนัง Marvel น่ะ ที่ดังสุดก็อะไรนะไอ้ตัวแดง ๆ น่ะ ชื่ออะไรนะจำชื่อไม่ได้ ชื่ออะไรนะ ไอ…Ironman ใช่ไหม ของ Marvel น่ะค่ะ คือ ไอ้พวกยอดมนุษย์ของต่างประเทศมันจะมีของ Mavel กับค่ายอะไรนะ ใช่ ๆ ๆ นั่นล่ะนะคะ ก็จะมี 2 ค่ายนั้น ก็จะสร้างหนังแนวยอดมนุษย์พวกนี้นะคะ นี่ จะเป็นตัวนี้นะคะ สามารถทำออนไลน์ได้ แอนิเมตอนนี้ทำออนไลน์ได้ Animaker นี่ก็ทำออนไลน์ได้นะคะ นี้แหละนะคะ แต่ไม่รู้เวลาเรจะพอหรือเปล่าเพราะตอนนี้ปาไป 10.00 น. จะ 11.00 น. แล้วนะคะ อีกตัวหนึ่ง Biteable มีหลายตัวนะเด็ก ๆ อันนี้ไปดูรายละเอียดเอาเองละกัน ว่าStoryteller เป็นแบบนี้นะคะ อีกตัวหนึ่งทำเพื่อนำเสนอหรือ Present เดี๋ยวนี้ทำ Present แบบปกติก็ไม่ได้แล้ว ทำให้มีความน่าสนใจต้องทำเป็ฯแอนิเมชันด้วแอนิเมชันด้วยนะคะ ก็จะมีตัวอย่างของโปรแกรมหลายตัวอยู่เหมือนกันนะคะ เด็ก ๆ ไปอ่านดูได้นะคะ อันนี้ไม่อธิบาย เพราะว่าคือถ้าเป็นสมัยก่อน โปรแกรมแต่ละอย่างที่ทำออกมาน่ะ มันจะมีตัว 2 ตัว ไม่ได้ใช้เยอะเหมือนปัจจุบันนะ ถ้าสมัยก่อนก็ Fix ไปเลยว่าโปรแกรมนี้ทำแอนิเมชันได้นะคะ คือ ถ้าเป็นยุคแรก ๆ เลยก็คือ Flash ค่ะ โปรแกรม Flash น่ะ เอาไว้ทำแอนิเมชันเลย แต่ปัญหาก็คือ Flash กินทรัพยากรมากเลย เพราะอะไร เพราะลักษณะการทำงานของเขาเป็นแบบที่เรียกว่า Fทำสร้างทีละเฟรม ทีละเฟรมน่ะ มันก็จะใช้พื้นที่เยอะนะคะ อยากบอกว่าโปรแกรมทำแอนิเมชันใหม่ ๆ สุดยอดนะคะ ใช้ง่ายและใช้พื้นที่น้อยบนะคะ เราแทบไม่ต้องทำอะไรเเดี๋ยวให้ดูนะคะ ตัวต่อมาโปรแกรมทำ เขาบอกว่ามันเป็นการนำวิธีที่เราเขียน Whiteมาว่าเราทำอะไรอยู่ คือเปลี่ยนจากไวท์บอร์ดปกติ มาให้เป็น White board แบบ Animation ได้ เดี๋ยวให้ดูภาพตัวอย่างก็ได้มันจะเป็นลักษณะนี่ มันก็จะมีพื้นที่ ก็คือ … เสร็จแล้วก็จะใส่ เพราะตัวนี้มันเป็นตัวใหม่ Whiteboardเพิ่งมามี น่าจะ… คือ ถ้ามาถึงบ้านเราก็น่าจะเป็นตัวนี้ แต่เมืองนอกก็น่าจะมีหมดแล้วล่ะ นี่ คือ ถ้าเป็นแต่ก่อน Whiteboard ใช้เขียนนะคะ ที่เขียนใช่ไหม แต่ถ้าเป็นแอนิเมชันก็จับวัตุเข้ามาแล้วก็ Present ออกมาแล้วก็นำเสนอแบบนี้เป็นต้นนะคะ เป็นลักษณะนี้นะคะ มีหลายตัวนี่เหมือนอย่างนี้ เหมือนเขียนเลย เขียน Whiteboard White board แต่คิดดูใครจะเขียนได้เร็วขนาดนี้เวลาเขียน Whiteboard จริง ๆ ถูกไหม แต่พอมาทำเป็นแอนิเมชันมันก็เลยทำให้ดูเร็วขึ้น แต่เข้าใจได้ง่ายขึ้นเพราะว่าการใช้ภาพเป็นตัวสร้างความรู้ หรือองค์ความรู้นี่ เขาบอกว่าการจำจากภาพมันจะง่ายกว่าการจำจากตัวอักษรนะคะ อย่างนี้เป็นต้น นี่คือลักษณะ White board Animation นะคะ นี่คือตัวอย่างของโปรแกรมนะคะ มีเยอะกว่านั้นอีก เด็ก ๆ ลองค้นด้วยกัน ค้นว่าโปรแกรมทำแอนิเมชันก็ได้ก็จะมีเยอะกว่านั้น อันนี้ส่วนใหญ่เขาก็จะเป็น Free ก่อนถ้าถูกใจแล้วค่อยซื้อ เพราะอะไร เพราะว่าส่วนใหญ่งานแอนิเมชัน จะทำเพื่อ… ถ้าไม่ทำไปขายนึกออกนะ ก็ไม่ต้องซื้อไง ใช้ฟรี แต่ให้นึกถึงว่าของฟรีน่ะ มันก็จะได้ฟังก์ชันไม่ครบ อาจจะอยากทำอย่างนี้มันก็ทำไม่ได้ แต่ถ้าเสียเงินนี่ ลูกเล่นนี้บางทีมันทำได้ แต่ต้องเสียเงินซื้อมันนะ อะไรแบบนี้เป็นต้นนะคะ ทีนี้มาดูโปรแกรมที่จะให้ลองทำในวันนี้ ตัวนี้ง่ายสุดแล้วแต่ ๆ ๆ มีแต่นะคะ แต่เด็ก ๆ จะต้อง บอกแล้วว่ามีภาพวาด มีหรือยัง เปิดไฟล์ภาพตัวเองขึ้นมาให้ดูก่อน ว่าตัวเองมีภาพแล้วอันดับแรกนะคะ สิ่งที่เราจะเข้าไปก็คือตัวนี้ ที่… มือไวใจเร็วอีกแล้ว ทำไมมันขยายใหญ่ขนาดนี้ล่ะ ล้นทะลักทลาย ย่ออย่างไรนล้นจอ เดี๋ยวย่อก่อน ซูมซู้มซูม ทำไมพอ…ก็ไม่ได้ซูมนี่นะ ตอนเปิดก็ไม่ได้ซูม แม่ก็ว่าแม่ไม่ได้กดซูมนะ ไม่อย่างนั้น เด็ก ๆ ค้นด้วยคำว่าเข้า Google ลูก เข้า Google เข้า Google แล้วพิมพ์คำค้นวว่าสร้างการ์ตูนเคลื่อนไหว Free บนเว็บ พิมพ์คำค้นนี้นะคะ สร้างการ์ตูนบนเว็บ ใน Google ลูก พิมพ์ใน Google เลย เปิด google แล้วในช่องคำค้นนะคะแต่ทีนี้ถ้าใครเห็นหน้าสไลด์แล้ว พิมพ์เว็บไซต์นี้เลยก็ได้ www.goodtipeit.com /create animate cartoon ก็ได้นะคะ ถ้าใครเห็นลิงก์นี้ก็พิมพ์ตามลิงก์นี้ได้เลยนะคะ ถ้าเปิดเข้าไปเด็ก ๆ จะโผล่มาหน้านี้ หน้าไหนล่ะหน้านี้ นี่นะคะ Goodtipit นี่ it นี่จะโผล่มาหน้านี้สร้างการ์ตูนเคลื่อนไหวสนุก ๆ ฟรี ไม่อย่างนั้นก็ค้น GoodTipIT พิมพ์ด้วยคำค้นภาษาไทยตัวนี้ดีกว่านะคะเด็ก ๆ นี่ ให้พิมพ์ว่าสร้างการ์ตูนเคลื่อนไหวฟรีบนเว็บนี่ แล้วกด Enter จะเข้าหน้านี้นะคะ ใครที่เข้ามาแล้ว รอเพื่อนแป๊บ เด็ก ๆ จะเข้ามาที่เว็บชื่อว่า Good tip ti นะ มีหมีตัวนี้นะ เสร็จแล้วให้ไปไหน มาดูนะคะให้เราคลิกที่เปิดเข้าเว็บเห็นไหม ไปที่ข้อที่ 1 นี่เห็นไหมคะ มันจะมีลิงก์ว่าเปิดเข้าเว็บคลิกที่ลิงก์sketch.metademolab นี่ ก็จะเข้ามาหน้านี้เห็นไหมคะ ใครยังไม่เข้ามาหน้านี้ดูดี ๆ กดตรงนี้นะ กดที่ลิงก์นี่ เห็นไหม sketนะคะ จะเข้ามาที่หน้าเว็บนี้ ใครยังไม่เข้ายกมือ เข้าหมดแล้วนะคะ เสร็จแล้วให้กดปุ่ม Get Started กดเลยค่ะ เสร็จแล้วมันจะมีบอกว่าให้ Upload Photo ไปไฟล์ภาพเราเก็บไว้ไหน ไฟล์ภาพเก็บไว้ที่ไหนดูดี ๆ นะคะ ไฟล์รูปภาพนะคะ คลิกอัปโหลด Photo 1 ครั้งPicture ของเราที่เอามาใช้ เช่น ตัวอย่างนี้ที่จะเอารูปน้องหมีนี่มานะคะ เลือกไฟล์ภาพที่เราจะใช้ แล้วกด Open บางทีเข้าไปครั้งแรกนี่มันจะมีปุ่ม Aceept นะคะ ให้ยอมรับก่อนนะคะ มันถึงจะมาหน้านี้ได้เราจะคลิก Open ของเราก่อนนะคะ เมื่อคลิก Open รูปที่ปรากฏมันจะเป็นรูปภาพที่เราวาดไว้นะคะเด็ก ๆ ใครที่ได้รูปตัวเองแล้วกดปุ่ม Next ไปต่อได้ค่ะ มันก็จะสแกน เสร็จแล้วเราต้องกดปุ่ม agree นะคะเพื่อยอมรับ เขาให้ยอมรับข้อกำหนดเขา ไม่ต้องอ่านหรอกค่ะ ยาว ยาวเป็นวาเลย อ่านก็ไม่เข้าใจเพราะฉะนั้น Agree ไปค่ะ เพราะมัน Free คือบางทีน่ะ พื้นที่ของภาพมันเยอะ ในตัวอย่างนี่เหมือนมี 2 รูป ก็คือเราเลือกเอา 1 รูป เขาให้เลือกรูปหนึ่งอย่างนี้ เขาก็เลยมาย่อ แต่ถ้าเรามีรูปเดียว ก็ไม่ต้องไปทำอะไรมากนะคะ ในตัวอย่าง ถ้าขนาดภาพได้ขนาดนี้แล้วเรากดปุ่ม Next ไปต่อค่ะ ทีนี้สิ่งต่อมา ก็คือเหมือนตัวนี้แขนมันไม่มี ก็คือสามารถวาดได้แต่เราวาดหมดแล้วนะ นะ คือเราวาดองค์ประกอบครบแล้ว ในกรณีที่ที่องค์ประกอบไม่ครบว่างั้นเถอะ เราก็มาวาดแขน วาดขาเพิ่มได้นะคะ แต่ของเราวาดไว้เสร็จหมดแล้วเราก็คลิก Next ไปได้เลย ตรงนี้นะคะ มันจะเป็นแสดงให้เห็นว่าไอ้ตัวรูปของเรามันจะเคลื่อนไหวได้ตามไอ้จุดที่ขึ้นมานี่นะคะ เพราะฉะนั้น เราสามารถปรับได้หรือไม่ปรับก็ได้นะคะ คือ ตัวแหน่งของขา ของตัวอะไรพวกนี้ ก็คือเอาตามเขาไปก่อนอย่าเพิ่งไปทำอะไรมัน เดี๋ยวทำใหม่ได้ ก็กด Next ไปนะคะก็คือให้ดูว่าไอ้พวกนี้มันอยู่ในระนาบของไอ้ตัวนี้หรือยัง เห็นไหมมันสามารถย้ายจุดแขนขาได้เห็นไหม นั่นก็คือตำแหน่งของส่วนข้อต่อนั่นเอง เราจะให้ขยับตรงไหนตรงไหนมันขยับบ้าง หรือจะเลื่อนไปที่หูอย่างนี้นะคะ ก็แล้วแต่เรานะคะ นะเหมือนเดี๋ยวให้หูขยับ เลื่อนจุดนะคะ อย่างนี้ สมมติแม่เลื่อนทำแหน่งหู เสร็จแล้วแม่บอกโอเคแล้ว ย้ายตำแหน่งขาหน่อย นะคะแล้วแม่ก็จะกด Next ทีนี้มันจะมีให้เลือก Add Animation อะไรเข้าไป เป็นเต้นไหม เป็นสนุกสนาน เป็นกระโดดเป็นเดิน เห็นไหมสามารถเลือกลักษณะการเคลื่อนไหวได้นะคะ เห็นไหม เห็นหรือยัง Jumping น่ะ Jumping เลือกรูปไหน ให้ดูในตัวอย่าง การกระโดดมันก็จะไปตามตัวอย่าง เพราะฉะนั้นนะ ให้นึกถึงว่าถ้ารูปเราความละเอียดมันน้อย ลักษณะการเคลื่อนไหวมันก็จะไม่ค่อยเนียนไงลูก นึกออกนะ สมมติเอาน้องหมีเต้น น้องหมีเต้น อยากให้น้อง Dancing ตัวแรก Dancing มีกระดิกขา เห็นไหมคะ วาดชิ้นเดียวแต่เห็นไหม เคลื่อนไหว ดูการเคลื่อนไหวเขาสิ หรือเขาบอกเห็นไหม Drawn ได้ วาดใหม่ได้ ก็คือเลือกรูปมาใหม่นะคะ ก็ไปเลือกภาพมาสมมติเอารูปจากในนี้เขา ย้อนไปก่อน สามารถไปเลือกของเขาที่ใช้ได้นะ โยโกะเอาจากอันนี้ก็ได้นะ เห็นไหม นี่ เลือกเอาสักตัวหนึ่ง เช่น สมมติจะเอาตัวนี้นะ ที่เขาวาดไว้แล้วนะ กด Next ไป ลองเอาจากที่เขาวาดไว้ให้ เดี๋ยวนะ อันนี้คือแขนหรือ ถ้าสมมติวาดเพิ่ม วาดแขนเพิ่มสมมตินะคะ สมมติ แล้วกด Next มันไม่ได้มีปุ่มอะไรพิสดารเลยนะ เอาใหม่ ๆ เริ่มใหม่ก็ได้ ตรงรูปภาพใช่ไหมคะ ตรงรูปภาพที่เราจะใช้ ถ้าใครยังไม่มีรูปที่บอกก็คือมาเลือกจากที่เขามีให้ก็ได้ แต่ถ้าเรามีแล้วเราก็ Add Photo นะคะ เดี๋ยวจะลองรูปนี้สิ ไม่ได้วาดเองมันจะเคลื่อนไหวไหม แล้วกด Next เดี๋ยวมันก็จะให้กด Agree ต้องกดยอมรับ แล้วก็เลือกขนาดของภาพนึกออกนะ จะเอาไซซ์เท่าไรนี่นะคะ แบบนี้นะคะ แล้วก็กด Next ต่ิตรง Setorettion ว่าถ้าให้เช็กว่าเรามีแขนมีขาครบไหม ถ้าไม่ครบก็วาดเพิ่ม ก็ให้คลิกวาด หรือจะลบออกนะคะ หรือจะเพิ่มอะไรเข้าไปน่ะนึกออกนะ นะคะ ถ้าไม่เพิ่มอะไรก็กด ถ้าจะลบออกเช่น จะลบตัวหนังสือออกอย่างนี้นะคะ ก็ลบออกไป ลบออกอย่างนี้ แล้วก็กด Next ตรงไหนจะให้ขยับบ้างจุดนี่ปรับหรือไม่ปรับก็ได้ แล้วแต่เรา ถ้าปรับก็ขยับ นะคะ แล้วก็กด Next แล้วตรง Add Animation นี่เราสามารถเลือกได้ไงว่าจะให้ทำอะไรนี่ เห็นไหมคะ ตลกน่ะ ขาสั้นแล้วให้น้องทำแบบนี้เห็นไหม อันนี้ง่ายสุดแล้ว เห็นหรือเปล่าคะเหมือนที่บอกน่ะ คือ รูปที่เราวาดน่ะ ความละเอียดอะไรอย่างนี้ก็ขึ้นอยู่กับเด็ก ๆ น่ะค่ะ เอา Funy เอา Funyหัวเราะ มันสู้ชีวิตมากเลย ดูสิ แทนที่มันจะยกแขนอ่าว บอกแล้วอยู่กับรูปตัวเองวาดออกมาด้วยนะคะ อันนี้คือง่ายที่สุดแล้วนะเด็ก ๆ ถ้าสมมติจะเอาไปใช้ ก็คือกด กดอะไรเขาบอก เห็นไหมมันจะมีขั้นตอนหน้าเว็บเขาจะบอกอยู่นะ พอเลือกเสร็จนะคะ กด fix คำว่า</w:t>
      </w:r>
      <w:r>
        <w:t xml:space="preserve">”</w:t>
      </w:r>
      <w:r>
        <w:t xml:space="preserve">fix" นะ คือ เราต้องการให้ภาพมันเคลื่อนไหวแบบตัวอย่างนี้ ไม่เอาน่ะ น้องเสือขาสั้นมันไม่ใช่ ขอเปลี่ยนเอาน้องหมีเหมือนเดิมแล้วกัน น้องหมีน่าจะน่ารักกว่า ไม่ปรับนะคะ รอบนี้จะไม่ปรับจุดแล้รอบนี้จะไม่ปรับจุดแล้ว ดูสิว่าจุดที่เขาตั้งมาให้ ออกมาแล้วมันจะสมูทออกมากว่าที่ตั้งใหม่ไหม ดูดีกว่านะคะ เดี๋ยวเอาน้องหมี Dancing ดีกว่นั่นก็คือถ้าเราเลือกถ้าเราเอารูปนี้ เราก็กดที่คำว่า</w:t>
      </w:r>
      <w:r>
        <w:t xml:space="preserve"> </w:t>
      </w:r>
      <w:r>
        <w:t xml:space="preserve">“</w:t>
      </w:r>
      <w:r>
        <w:t xml:space="preserve">fix</w:t>
      </w:r>
      <w:r>
        <w:t xml:space="preserve">”</w:t>
      </w:r>
      <w:r>
        <w:t xml:space="preserve"> </w:t>
      </w:r>
      <w:r>
        <w:t xml:space="preserve">เด็ก ๆ กดปุ่ม Fix ค่ะ ที่ปุ่ม fix มันก็จะเช็กตรงนี้หรือเปล่า ถ้าใช่เราก็กด Next ไป เข้าใจหรือยัง อันนี้หลักการมันเป็น AI นะคะ คือเขาทำโครงมันมาไว้แล้วนึกออกนะ เห็นไอ้จุดรอยต่อใช่ไหม นั่นก็คือโครงของการเคลื่อนที่มันทำมาแล้ว เพราะฉะนั้น ถ้าตัวการ์ตูนเปลี่ยน รูปแบบการ์ตูนเปลี่ยนไอ้นี่มันก็จะเปลนะคะ นั่นก็คือหลักการของตัวนี้นะคะ หัวเราะ อันนี้ง่ายสุดแล้วนะคะเด็ก ๆ คือ เราไม่ต้องทำเอง แค่มีรูป 1 รูป ก็เอามาทำเป็นเคลื่อนไหวได้ ทีนี้แต่ ๆ ๆ ในความเป็นจริงเวลาให้ทำงานส่ง มันคงจะไม่ง่ายแบบนี้ใช่ไหม มันควรจะเป็นลักษณะแบบที่ว่า</w:t>
      </w:r>
      <w:r>
        <w:t xml:space="preserve">“</w:t>
      </w:r>
      <w:r>
        <w:t xml:space="preserve">Storytelling</w:t>
      </w:r>
      <w:r>
        <w:t xml:space="preserve">”</w:t>
      </w:r>
      <w:r>
        <w:t xml:space="preserve"> </w:t>
      </w:r>
      <w:r>
        <w:t xml:space="preserve">นั่นเอง เป็นเรื่องเป็นราวนะคะ มาดูโปรแกรมต่อไป โปรแกรมนี้ชื่อว่า Animaker โปรแกรมที่ 2 เห็นไหมคะ ให้เด็ก ๆ เข้า พิมพ์คำว่า Animaker พิมพ์คำค้นว่า Animater นะ a-n-i-m-ak-e-r พิมพ์คำว่า</w:t>
      </w:r>
      <w:r>
        <w:t xml:space="preserve"> </w:t>
      </w:r>
      <w:r>
        <w:t xml:space="preserve">“</w:t>
      </w:r>
      <w:r>
        <w:t xml:space="preserve">Animaker</w:t>
      </w:r>
      <w:r>
        <w:t xml:space="preserve">”</w:t>
      </w:r>
      <w:r>
        <w:t xml:space="preserve"> </w:t>
      </w:r>
      <w:r>
        <w:t xml:space="preserve">ปุ๊บนะคะ แล้วมันจะไปไหน A-n-i เห็นไหมคะ a-n-i-m-a-k-e-r Animaker คลิกเข้าไปปุ๊บ ก็เข้าไปที่นี่นะคะ Animaker.com นะเด็ก ๆ เลือกให้ถูกอันนะ Animaker อันที่ 2 นะคะ ต้องไปที่เว็บที่ขึ้นอันที่ 2 Animaker Animation video cloud for free ไอ้ตัวสีม่วง ๆ นี่ โลโก้ไอตัวสีม่วง ๆ นี่จะขึ้นมา ไอ้ตัวเหมือนอะไรล่ะ จะบอกมนุษย์ต่างดาวไหมมีโดมสูญญากาศด้วยนะ คลิกคลิกที่เมนู Create your first video ที่ 1 สร้างวิดีโออันแรกของเรานะคะ ใช่ เขาจะให้ล็อกอิน เราจะล็อกอินด้วยอะไร Google เลยเด็ก ๆ Google หรือ Face ก็ได้นะคะ แล้วแต่ อันนี้จะเลือก Google นะ แล้วก็เลือกเว็บเราน่ะ ไม่ใช่เว็บเรา Email ของเรา Email Google Gmail ของเรา นะคะ ใส่รหัสผ่านของเรานะคะ เข้าไป มันก็จะให้ตั้งชื่อ Deพื้นที่น่ะค่ะ พื้นที่ในการสร้างนะคะ จะเอาชื่อภาษาไทยหรือภาษาอังกฤษก็ได้ เดี๋ยวขอเปลี่ยนมันยาวไม่เอาน่ะ New Team 1 แล้วกันนะคะ เอาชื่อเล่นตัวเอง แล้วคลิก Create เขาบอกว่าสามารถ ใช้กับเพื่อนได้ ก็คือเลือกอีเมลเพื่อนน่ะ นึกออกนะ ถ้าไม่เอาเราก็ คลิกข้ามไปนะคะ มันก็จะเข้ามาที่Create your movement ตอนนี้เข้ามาหน้านี้กันหรือยัง ระหว่างรอเด็ก ๆ เข้ามาหน้านี้นะคะมันจะขึ้นเข้า Login หรือยัง ถ้า Login เข้ามาที่มันมีให้้กรอก Email คนอื่นเดี๋ยวมันจะเข้ามาหน้านี้เอง ข้ามน่ะ ข้ามมาเลย ไหนใครยังไม่เข้ามาหน้านี้ยกมือนะคะ เข้ามาแล้วนะ ker Animaker a-n-i-m-a-k-e-rไปไหนล่ะนี่ ไม่เป็นไร เดี๋ยว… ทำไมไม่ขึ้นนะ อะไรของมัน นะคะ หายไปไหน ขึ้นมาหน้านี้หมดทุกคนแล้วใช่ไหม สิ่งที่เราจะทำก็คือเลือก Create คืออันนี้เขาทำไว้แล้ว ลองเข้าไปดูก็ได้นะ Preview ดูก็ได้เด็ก ๆ ลอง Previev ดูเอาไปใช้ได้เขาบอก ลนะคะ อันนี้ในตัวอย่างที่ทำไว้แล้ว แต่เราจะให้ทำเอง เพราะฉะนั้น คลิกที่เป็นรูปเครื่องหมาย + เปล่า ๆ นี่นะคะ คลิกที่ Create a bank Projคลิก 1 ครั้ง มันก็จะให้เลือกขนาดวิดีโอเอาเท่าไหนดี เอาแบบยาว แบบในมือถือจะเป็นแบบแนวตั้งนะ แล้วก็แบบสี่เหลี่ยม เด็ก ๆ อยากได้แบบไเลือกได้เลยนะคะ เลือก Choose Your Video Site เรา เอาแบบยาวแล้วกันนะ มันก็น่าจะ เพราะดูในตัวอย่าง ในตัวอย่างส่วนใหญ่ก็เป็นแบบยาว ส่วนใหญ่เขาก็จะทำเป็นแบบยาวนะ เพราะฉะนั้น เราเลือกแบบยาวนะ คลิก รอเจ้าตัวนี้มันเสร็จ มันก็จะมี Tutorial บอกวิธี ก็คือวิดีโอสอนนั่นเองสอนว่าจะสร้างอย่างไร อะไรนะคะ เด็ก ๆ ลองดูวิด๊ดอก่อนก็ได้เพราะใช้เวลาไม่นานมาก 19 นาทีนานอยู่นะ ไม่เป็นไร นี่ เขามีวิธีนะคะวิธี เขาก็จะมีบอกว่าสิ่ง ขั้นตอนน่ะค่ะ ทำอะไรได้บ้าง ใส่ Background ใส่ Text ใส่ตัวการ์ตูนได้แล้วก็สร้างตัวละครเองก็ได้นะคะ จากที่เขามีตัวละคร หรือที่เขามีก็ได้หรือสร้างใหม่ก็ได้นะคะ แล้วก็สามารถดาวน์โหลดวิดีโอนี้ได้ นี่นะ Let’s go กันเลยดีกว่า Ascess librar1/2 2/2 Work Space ก็คือพื้นที่ เราทำไปขั้นตอนที่มันขึ้นอย่างนี้จะดีกว่านะคะ ตอนนี้เราอยู่ที่ 2/12 ก็คือพื้นที่ที่เราจะใช้ทำงานนั่นเองนะคะ ต่อไป Seen Timeline ระยะเวลานั่นเองนะคะ หรือเวลาของควบคุมเวลาน่ะ ว่าจะให้มันไปช้า ไปเร็ว คือ ตรงนี้นะคะ อธิบายไปที่ละส่วนตามตัวนี้เลย Overtimeline Over or Time;iทั้งหมดน่ะค่ะ ทั้้ง Background ทั้งเสียงเพลง ทั้งเสียงเพลงทั้งอะไร ควบคุมทั้งหมดเลย เวลาทั้งหมดน่ะ ในทุกส่วนเลยของแต่ละส่วน Over or ก็คือทั้งหมดทั้งปวงนั่นเอง Time line นะคะ ส่วนต่อมา Camera timeline เขาบอกว่าไอ้ Camera Timeline นี่ มันจะเป็น Apply ก็คือการ… เรียกว่าอะไรล่ะ ใช้ประยุกต์ เอาตัว Effect กล้องมาใช้ร่วมน่ะคะ แล้วก็จะสามารถจะสวิตช์ ก็คือควบคุมปุ่มมันได้นะคะ เป็น Camera timeline ก็คือตัวกล้องนั่นเอง เวลาของกล้องนะคะ ให้นักถึงว่าตัวนี้มันเป็นวิด๊นึกออกนะ อัดวิดีโอ ก็คือใช้กล้องอัดใช่ไหม นะคะ Preview นั่นหมายถึงเมื่อเราทำเสร็จแล้วเราอยากดู เราทำเสร็จเราก็มากดที่ปุ่มนี้ Preview จะให้มันแสดงไอ้วิดีโอที่เราทำน่ะ ว่าไอ้ตัว Animation เราจะเป็นไปตามที่เราต้องกรไหม ถ้ายังไม่เสร็จเราก็กลับมาแก้ได้อะไรอย่างนี้ ก็คือทำไปด้วยดูไปด้วยได้ นึกออกนะ ค่อย ๆ แก้ไปPreview form the prest ก็คือเล่น หมายถึงเลจตั้งแต่ต้นจนจบน่ะค่ะ นี่ ถ้าใช้ในการเล่นก็คือเลือกตัวนี้นะคะ Adding a new send ฉากเพิ่มมา เราก็มากดที่เครื่องหมาย + นี้ เมื่อต้องการเพิ่มฉาก นึกออกนะเพราะเหมือนดูละครใช่ไหม หรือภาพยนตร์น่ะ เวลาฉากมันเปลี่ยนนึกออกนะ มันไม่ได้ใช้ฉากเดียวแแล้วจบเข้าใจไหมคะ มันก็ต้องมีฉากที่ 1 ฉากที่ 2 อะไรแบบนี้ เพราะฉะนั้นถ้าเราจะเพิ่มฉากมากดที่ปุ่มนี้นะคะ Add a new scene Comment ส่วนของ Comment นะคะ เอาไว้ใส่ Comment หรือให้นึกถึงเหมือน ใส่…ใส่อะไรล่ะ ซับไทย ซับอังกฤษอะไรพวกนี้นะคะ นี่ตัวใส่Comment นะคะ Download วิดีโอ นั่นก็คือเมื่อเราทำเสกดปุ่มสร้างน่ะค่ะ Plubching ทำเสร็จนะคะ เพื่อจะทำการดาวน์โหลดมันนะคะ Pubic มนเสร็จมันก็จะให้ดาวน์โหลดไปใช้งานได้นั่นเองนะคะ ก็คือตัวนี้ Share ก็หมายถึงเราสามารถแชร์วิดีโอนี้ให้คนอื่น ๆ ดูได้ด้วยนะคะ และสุดท้ายอันนี้คือถ้ามีปัญหาอะไรนะคะ เหมือนเป็นอะไรน่ะ ตัวช่วยถามจะไปแก้ปัญหาอย่างไร ก็ช่วยตอบน่ะค่ะStuck creating video นะคะ Skip ตัวนี้มีทั้งหมด 12 หัวข้อ ทีนี้เราพร้อมจะเริ่มที่จะสร้างแล้ว คลิก Let’s go ได้เลย เริ่ม ก่อนอื่นเราก็ต้องมาเลือก เห็นไหมคะ มันจะมีเครื่องมือที่ชื่อว่า Template หรือที่จะเอาไปใช้ Template หรือพวก Background อะไรพวกนี้ นะคะ เราจะเอา Template แบบไหนอะไรอย่างนี้นะคะ เหมือนอยากไปได้ฉากเขาน่ะไปใช้งาน ว่างั้นเถอะ ก็เลือกจาก Templatเหมือน… สมมติจะพาทัวร์หอไอเฟล เราก็ไปเลือก Template ที่มีหอไอเฟล อะไรอย่างนี้นะคะ อยากได้ Template ไหนล่ะ ยังนึกไม่ออกก็เอาแบบเปล่า ๆ แบบมีสีพื้นเป็นสีเหลืองอะไรอย่างนี้นะคะ Opaน่าจะแรงไป เอาอย่างอื่นละกันนะคะ คือ เราสามารถมาเลือกใช้ Template ที่เขาสร้างไว้แล้วก็ได้ เอาอันไหนดีนะ เลือก ๆ มาก่อนแล้วกัน หลักการง่าย ๆ ของเรานะคะ ให้นึกถึงว่าเราจะทำเรื่องอะไรนะคะ น่ารัก น้องน่ารัก ไข่อีสเตอร์ เอกเซอร์ไซส์หรือเปล่านะ เกี่ยวกับขนม Candy Eat กิน เห็นไหมคะ มันก็จะมีเนื้อหา Happy Easter มีเยอะเลย สามารถเลือกได้นะ เด็ก ๆอันนี้เหมือน Power Point นะคะ เป็น Presentation ก็มาเลือก Template นี้ได้นะคะ เพราะฉะนั้น เด็ก ๆ ลองเลือกสักอันหนึ่งแล้วกันว่าเราจะเอาอะไร อันนี้ออกกำลังกาย ถ้าไม่เอา ไม่เอา ถ้าไม่เอา ถ้าไม่เอานะ ก็คลิกย้อนกลับ ย้อนกลับเลยนะคะ คลิกย้อน เริ่มตั้งแต่เป็นว่างเปล่า สมมติไม่เอาอะไรก็ได้ จะสร้างใหม่ อันที่ 2 คาแร็กเตอร์ก็คือตัวละคร ตัวละครที่จะเอาไปใช้เห็นไหมคะ อยากได้ใครเอ่ย อยากได้คนนี้ไหม เลือกดูนะคะ ดูนะ บางทีมันมีเสียตังนะให้เช็กด้วยนะ เราก็สังเกตตรงไหน ฟรี ถ้าฟรีมันจะไม่มีอะไรล่ะ ไม่มีไอ้พวกอย่างนี้ มันจะไม่มีดาวมาติดนี่ นึกถึงนะ ภาพฟรีนี่จะเป็นอย่างนี้นะเด็ก ๆ นี่ ต่างกันนะ ถ้ามีป้ายดาวป้ายดาวติดนี่เสียสตางค์ เห็นไหม นะคะ เราหารูปฟรี Character ฟรีใช้นะ เด็ก ๆ เลือกตัวไหนก็ลองเลือกดู ลองเอาสัก 1 ตัวนะ ส่วนใหญ่ล่าง ๆ นี่จะเริ่มไม่้ฟรีแล้ว ฟรี ๆ จะอยู่ข้างบนตกลงเขาเอาตัวนี้ล่ะ เจอแล้วก็ขี้เกียจไปหาเพิ่ม เลือกตัวละครของเรา 1 ตัว โอเคไหม เลือกมา 2 หรือ ตัวไหนไม่เอาลบออก กด Delete ได้เลย คลิกที่วัตถุชิ้นนั้นแล้วกด Delete นะคะ มีท่าด้วย เห็นไหม พอเราคลิกเลือกวุตถุชิ้นนั้นก็จะมี… เห็นหรือเปล่าคะ มีท่าทางเพียบเลย เป็นหมอ เป็นครู เป็นคนป่วย นะ เห็นไหม ตัวละครมีการกระทำได้หลายอย่าง ปิ๊ง ๆ ปิ๊งผู้บ่าวแล้วเอาสักตัว เอายืนตรงก่อนซีนแรก ท่าอื่นค่อยเปลี่ยนนะ ตามหลัก โผล่มาก็ต้องยืนตรง ๆ นี่ล่ะแล้วแต่ เลือกท่าได้ โกรธอยู่ ร้องไห้ รอคนเห็นไหมคะอย่างนั้นเอาท่าแรกนี่นะ ได้ตัวละครแล้ว องค์ประกอบต่อมาค่ะ เพิ่มอะไรเข้าไป Properties ถ้าสมมติจะใส่รูปทรงเข้าไปรูปทรงเข้าไป เห็นไหม แบบเหมือนจะทำฉากอันนี้ ก็จะอยู่ที่วัตถุพวกนี้นะคะ วัตถุพวกนี้ถ้าไม่ใช้กด เห็นไหมคะ จะอยู่ที่อันที่ 3 Properties นะคะ อยากใส่อะไรเข้าไปเห็นหรือเปล่า กดปุ๊บนี่คือเลือกใส่ได้เลยนะคะ เด็ก ๆ เห็นไหม ถ้าเราไม่ใส่ก็กดปุ่มม Delete ออกนะคะเห็นไหมคะ อยากได้เก้าอี้เอาไว้นั่ง เลือกมาเหมือนมี Propt เก้าอี้ชายหาดแบบนี้นะคะ ทำฉาก ทำฉากเอง อยากใส่อะไรเข้าไปอีก ใส่ตึกเข้าไปหน่อย ยืนรอ ไม่เหมือนตึกนะ ใส่บ้านก็ได้ เอาชายบ้านก็ได้ มีบ้านไหมนี่หาบ้านก่อนนะ เดี๋ยวทำฉากนะคะ เราสร้างฉากของเราเองนะคะ มันน่าจะอยู่กับพวกนี้ หรือไปเอารูปมาใส่ได้เลยนะคะ อย่างนี้เป็นต้น ใส่รูปเพิ่ม สมมตินี่ เห็นไหมคะ ทุกอย่างมี Gallery ให้ มาเลือก Background อยู่ในร้านขายของ อยู่ใน ไซก่อสร้าง อยู่หน้าบ้านอยู่ในห้องน้ำ เอาฉากนี้แล้วกัน จะไป Shoping ข้าพเจ้าจะไปช็อปปิ้งแล้วลิปซิงค์พากย์เสียง เพากย์เอง เห็นไหม ดูนะคะ พอเราเลือก Action นะคะ แสดงท่าทางเห็นไหมคะ เปลี่ยนหน้าตาโดยการ ดูนะคะ Action กับExprestion คือ การแสดงอารมณ์ ดีใจจะได้มาชอปปิงว่าอย่างนั้นเถอะ มีความสุข มาช็อปปิ้งแล้วมีคความสุขแสดงออกทางสีหน้าก็ได้ เอาอันนี้แล้วกันหน้านี้นะคะ ดีใจจังเลย จะได้ไปช็อปปิ้งแล้ว ไซซ์มันใหญ่ไปลดลงหน่อย จะเอาไว้ตรงไหนดี แล้วแต่เรานะ แล้วแต่เราจะจัดนะ เลือกหน้าตา เลือกรูปแบบเลือกหน้าตาใส่อะไรได้อีก ใส่ข้อความได้ เห็นไหมคะ สามารถพิมพ์ข้อความลงไปเหมือนอะไรล่ะ เหมือนเปิดฉากมาแบบนี้ เราต้องการใส่ชื่อเรื่อง เราก็พิมพ์ Heading หรืออะไรก็เลือกเอานะคะ Heading ก็เหมือนหัวข้อใหญ่ ๆ นะ เหมือนชื่อเรื่องอย่างนี้ก็ใช้ Heading แต่ถ้าเป็นหัวข้อรองก็ใส่ suแล้วก็ Litter bit body text A little bit ก็คือข้อความที่เป็นเนื้อหา แล้วก็ Annabullettext ก็คือข้อความที่มันมีไอ้สัญลักษณ์น่ะเด็ก ๆ เลือกเอาถ้าจะใส่ เมื่อกี้เลือก Background ไปแล้ว วิดีโอนะคะ ก็คือถ้าเราจะใส่วิดีโอเข้าไป วิดีโอเกี่ยวกับอะไร เช่น เหมือนจะทำให้ไอ้ตึกนี้มันมีโฆษณาอยู่ เราก็เอาวิดีโอใส่เข้าไป สมมติโฆษณาอาหารวิดีโอเขาจัดเต็มมากเลย ไม่ใส่แล้ว ย้อนออก ใหญ่เกินนะคะ อันไหนไม่เอาเราก็ลบออกได้ Music ก็คือใส่ Sound เข้าไปนะคะ เดี๋ยวจะลองใส่ดู นั่นไง ยังไม่ทันลองนะคะ นั่นก็คือคลิกไปที่ Soud อะไรมันก็จะสมมติจะเอาเพลงนี้เดี๋ยวดูนะ ตอนนี้จะใส่แค่นี้นะ ยังไม่ใส่อย่างอื่นนะ ลอง Play ดูนะ ดูมันขึ้นมากี่ Fram แล้วนี่ ลอง Play นะคะ เดี๋ยว Play ให้ดู เพราะเรายังไม่ได้ใส่อะไรเข้าไปเพิ่มนะเด็ก ๆ แค่ให้เล่นเพลงเฉย ๆ ยังไม่ได้ใส่เธอเดินเลย ถ้าสมมติเราจะใส่เธอเดินล่ะ ไปที่ Character อีกรอบหนึ่งนะ เดินอยู่ไหนนะเมื่อกี้ยืนเฉย ๆ ใช่ไหม ยืนเฉย ๆ แล้วเพิ่มอีกซีนหนึ่งนะคะ ฉากที่ 1 ยืนเฉย ๆ ฉากที่ 2 เอาฉากเดิมยังเป็นฉากเดิมอยู่Background เดิมนะ ไหนล่ะ แต่ตัวคน ตัวคนจะเปลี่ยน Character นะคะตำแหน่งได้ไหมล่ะ เมื่อกี้จากอะไรนะ จากยืน Standing เปลี่ยนเป็นโกรธแล้ว เอาอะไรก่อน เอารอก่อนแล้วก็เปลี่ยนเป็นรอนะ เดี๋ยว Play ให้ดูนะคะ เด็ก ๆ ดูนะ ยืนอยู่เฉย ๆ ก่อนตอนแรก เข้าสู่ Scene ที่ 2 เพราะฉะนั้น ดูนะคะถ้าเราเลื่อน เลื่อนไอ้นี่ เลื่อน Time frame เข้าไป เอาแค่กี่วิ 5 วินาที 5 วินาที คือ เฟรมที่ 1 เฟรมที่ 2 ก็อีก 5 วิฯ ดูนะคะ การเปลี่ยนแปลง 1 2 3 10 นี่ ดูนะเด็ก ๆ ดูนะยืนอยู่ 5 วินาทีผ่านไป มองนาฬิกา เอ๊ะ ทำไมนาฬิกามอง 2 ครั้งหรือกด Play จากตรงนี้ก็ได้นะเขาบอก เห็นไหมคะจะทำอะไรต่อ ให้เดินไหม ฉากต่อไปนึกออกนะ จากฉากนี้เป็นรอเสร็จแล้ว เมื่อกี้รอแล้วโมโหดีกว่า เพิ่มอีก 1 Scene ใช่ไหมคะ เดี๋ยวจะเพิ่มอีก 1 Scene นะคะ เดี๋ยว ๆ ถ้าวิธีนี้มันจะมีปัญหา รู้แล้ว ตำแหน่งเห็นไหม ตำแหน่งคนที่ยืนกับตำแหน่งไอนี่มันไม่ตรงลบ Scene ที่ 2 ออกก่อนนะคะ เพราะอะไร เพราะเราต้องการให้ตำแหน่งมันตรงใช่ไหม ดูนะคะ ย่อ ย่อระยะเวลาให้เหลือสัก 1.5 เสร็จแล้วเพิ่มเขาเรียกว่าอะไรละ Copy น่ะ นี่ คลิกที่ Scean นั้น แล้วคลิกขวาเลือกคำว่า ก็คือทำตตรงนะ แล้วเราดู Scene ที่ 1 ยืนซีนที่ 2 มาเปลี่ยน Chalector เปลี่ยนเป็นอะไรคะลูก ดูเวลาก่อนใช่ไหม เพิ่มอีก scene 1 คือsก็ทำเหมือนกัน Dovicate อีก 1 ครั้ง แล้วเปลี่ยนจากดูเวลาเป็นอะไร กดแล้วนะ โอเคไหม ลอง Play นะคะ เดี๋ยวลอง Play นะคะ เดี๋ญวลอง Play ให้ดูยืนอยู่ เห็นไหมตำแหน่งที่ยืน เร็วไปหน่อย นึกออกนะ เพราะฉะนั้น ช่วงเวลาที่โกรธนะคะ พอดูแล้วโกรธมันเร็วไป ดูนะคะเด็ก เดี๋ยว Play ให้ดูใหม่ นี่ตอนนี้เร็วไปหน่อย เราก็ขยายเลื่อน Time frame ได้ นึกออกนะคะ แล้วลองกด Play ดู นี่แบบนี้เห็นไหมเอ๊ะ ทำไมเพลงไม่มาจนสุด เขาโกรธแล้วเพลงไม่มา เห็นไหม แล้วอยากทำอะไรต่อนึกออกนะ สมมติเปลี่ยนฉาก พอโกรธ พอโกรธแล้วทำอะไรต่ เดี๋ยวนะ มี Prop อะไรให้เล่นสนุก ๆ ไหม ขอดู Character มีเดินไหมไม่มีโผล่มาอีกตัวสิ Scene ที่ 3 ไหม โกรธแล้ว โกรธแล้วก็ต้องเดินไหม มีเดินไหมดูเวลา อันนี้ ไม่นั่ง เดินแล้ว อันต่อไป ก็คือ Walking พอโกรธแล้วเราก็จะเดินหรือทำอะไรต่อ โกรธแล้วไม่น่าไชโยนะ โกรธแล้วเราจะให้เดินนะคะ ไหนล่ะWalking เพราะฉะนั้น จะเป็น Time Frame ที่ 4 นะ โกรธก่อน เราก็จะมาเพิ่ม Time frame ที่ 4 นะคะ ทำเหมือนเดิม Duplicate แล้วเปลี่ยนจากโกรธเป็นเดินเดิน ๆ ๆ เราก็เลื่อนตัวละครหน่อย เดินแล้วฉากมันต้องเปลี่ยนทีนี้นะคะ พอเดินปุ๊บ เราก็ไปที่ Background เปลี่ยน Background นั่นเอง จากอยู่ข้างนอกจะเข้าไปในห้างทำอย่างไร เสียงตังไม่เอา ลืมดู ถ้ามีติดดาวห้ามใช้ใช่ไหมเด็ก ๆ เดินเข้าร้านนะคะTime flame ที่ 3 โกรธ Time Frame ที่ 4 จะให้มัน มันต้องเดี๋ยวนะ อยู่ ๆ โผล่มานี่เลยไม่ถูกต้อง 1 2 3 4 3 4 โผล่มานี่เลย ไม่ถูกต้อง ไม่ถูกต้องเสียสตางค์ไม่เอา เดี๋ยวนะคะ เดินผ่านตึกเลยหรือ อ่าวลืมดู เดินไปไหนน่ะ เดินไปไหนเดินกลับบ้าน เดินไป เดี๋ยวนะมีให้เดินไปไหน จะให้เขาเดินไป Supermaket ดีไหมนี่ เดี๋ยวนะ ค้นก็ได้ หาไม่เจอค้นนะคะ Supermarket ก็เป็นฉากนี้แทนนะคะ แต่ตอนเปลี่ยนยังไม่เนียน พร้อมเริ่ม กด Playยืนรอ ไม่มาสักที โกรธกดแล้วนะ ไปแล้ว จะให้ตัวมันเลื่อนนะคะ สังเกตช่วงเวลาด้วยนะ ไปช็อตที่ 3แม่จะเลื่อนให้ดูนะ แล้วก็ไปช็อตที่ 4 มันจะเป็นเดินอย่างที่ตั้งไว้ไหม ดูนะคะ ทีนี้ Play หน่อยได้ไหม ไปสุดเลยเพราะฉะนั้น เราต้องเพิ่มเธอทีละ 1 ช็อตมันถึงจะได้ เหมือนซีนที่ 4 การเดินนี่มันจะต้องเดินจากตรงนี้ใช่ไหมเด็ก ๆ จากต้นทางไปปลายทาง เราก็ต้องปรับเขาเรียกว่าอะไร ปรับ Timeline นะ แล้วทำอย่างไรหรือ เราก็ต้องDuplicate ซ้ำนะคะ แต่เราเคลื่อนตำแหน่งของคนมา ทำเหมือนเดิม Duplicate ซ้ำ แล้วก็เคลื่อนตำแหน่งคนไปอีกโอเคนะ ดูนะคะ Play ให้ดู นี่ เห็นไหม ดูความต่อเนื่องของฉากนี้ดี ๆ นะเด็ก ๆ นะก็คืออยู่กับตำแหน่งของ Timeline น่ะค่ะ จะให้มันต่อหรือไม่ต่อน่ะ ก็คือตรงนี้นะ ถ้าไม่เอาอย่างนี้นะคะ ไม่เอาฉากนี้ ยังเป็น…เดี๋ยวลบ เดี๋ยวขอลบนะคะ ยังอยู่ที่ฉากเดิมแล้วเดิน ดูนะคะ พอกดปุ๊บนี่เขาต้องหันเดิน เพราะฉะนั้น เพิ่มอีก 1 ฉากขึ้นมาอันที่ 4 แต่เปลี่ยนท่าเป็นเดินไหนล่ะ เดินอยู่ไหนแล้วเดิน ๆ ๆ Walking Walking Walking อยู่ไหนเอ่ย เดินนะคะ เขาจะเป็นเดินนะ เพราะฉะนั้น ความต่อเนื่อง ความต่อเนื่องของภาพนะคะ ขึ้นอยู่กับ Timeline นะเด็ก ๆ เราต้องไปจัดเราต้องไปจัดองค์ประกอบพวกนี้ด้วยตัวเองนะคะ ทีนี้ถ้า… ถ้า ๆ ๆ สร้าง Animation 1 เรื่องนี่นะคะ1. มีทางเลือกให้ 1. สร้างจากนิทาน 2. สร้างโดยคิดพลอตเรื่องเองเลือกเอา จะสร้างจากอย่างไร ให้นึกถึงนะ เหมือนถ้าเราเปิดนิทานนะ เอาเรื่องอะไรดี นิทานก่อนนอน สมมติ ๆ กระต่ายขี้ตาย เอานิทานเรื่องสั้น ๆ กระต่ายกับเต่า ส่วนใหญ่ชอบเอามาทำ ทำไมมันไม่ขึ้น สมมตินะคะ สมมติเราจะเลือกนิทานสักเรื่องหนึ่ง ฉันอยากเป็นฉัน หมีกับหมาป่า อีกากับหงส์ เหมือนเรื่องนี้นะ ก็จะมีฉาก ถ้าค้นแบบนี้แล้วมีฉากนี่ นิทานอีสปเรื่อง หมาป่าอกตัญญู ก็คือเป็นเรือ่ของเด็กเลี้ยงแกะ ไปเลี้ยง… แล้วเดินไปเจอหมาป่าตกอยู่ในหลุ่ม ช่วยขึ้นมาได้กลายเป็นหมาป่าจะกินเขา เด็กก็เลยหลอกให้กลับไปตกใหม่อย่างนี้นะคะ เราก็จะประกอบด้วยฉาก 1 2 3 4 5 ทั้งหมด 5 ฉากนี้ ใช้เวลากี่นาทีแบบนี้นะคะหรือ ๆ หรือถ้าสร้างเรื่องเอง เช่น สมมติทำนิทาน เรื่องอะไรนี่ ปีบน้อยอะไร ปีบน้อยตามหาแม่ ตัวอะไรเอ่ยหรือทำกำเนิดอะไรนะ ลูกไก่ นึกออกไหม ไก่มันออกจากอะไรคะ จะทำให้เห็นว่าแม่ไก่ฟักไข่แล้วลูกถึงออกมา อย่างนี้นึกออกนะ เป็นลักษณะอย่างนี้นะคะ ก็คือสร้าง Storyteller หรือสร้างจากเพลง เช่น มีมิวสิกวิดีโอ อะไรนะเหมือนเพลง วาฬเกยตื้นให้เห็นนึกออกไหม มีวาฬตัวหนึ่งลอยตามน้ำมาอย่างนี้ก็ได้นะคะ เรามีโจทย์ให้ไปทำเป็นชิ้นงานส่ง 1 ชิ้น ใช้เวลาในการนำเสนอไม่เกิน 3 นาที เหมือนถ้าทำจากเพลง มีวาฬตัวหนึ่งลอยว่ายน้ำมา มันก็ต้องมีภาพวาฬใช่ไหม แล้วก็อาจจะมีฉากหลังเป็นทะเลแล้วก็ลอยน้ำมา ผ่านมาใช่ไหม ตามเนื้อหาเพลง อย่างนี้นะคะ เด็ก ๆ สามารถเลือกนิทานหรือเพลงก็ได้ แล้วเอามาทำเป็น แอนิเมชัน สร้างตัวละครมาทำใส่เข้มาทำใส่เข้าไป แล้วก็ใส่เพลงประกอบอย่างนี้ ทีนี้ในเพลงก็ควรจะขึ้นซับให้เห็น ว่าเนื้อหามันถึงอะไรแล้ว นึกออกนะคะ ใช้อะไรทำได้ Animaker ก็ได้ก็คือเด็กไม่ต้องวาดตัวการ์ตูนใหม่ใช่ไหมนะคะ หรือฉากอย่างนี้ แต่ถ้าไม่ ก็คือหลังการนะ ถ้าไม่ใช้ฉากจากเขาเราก็คือวาดฉากของเราเองแล้วเอามาใส่ ก็จะเป็นไฟล์ภาพน่ะ นึกออกนะคะ มันก็จะมีให้นี่ ตรง Image เห็นไหมคะ นี่ แล้วเรามีปุ่มว่า Dowload เราก็อัปโหลดภาพที่เราสร้างไว้ใส่เข้ามาอย่างนี้นะคะ สมมติ สมมตินะคะ สมมติ สมมติเอาฉากนี้ สมมติ เดี๋ยวรอรอมันขึ้น 97 เปอร์เซ็นต์ อีก 2 เปอร์เซ็นต์ให้มันสุกก็ไม่ได้นี่ สมมติเราเลือกฉากนี้เป็นฉาก ดราก็มาเอาตัวคือ อาจจะไปลบไอ้นี่ออก ลบข้อความออก นึกออกนะ เอาแต่ฉากหลังมาอย่างนี้ก็ได้เหมือนกันนะเด็ก ๆ เราก็ทำฉากของเราขึ้นมาเองก็ได้ แล้วก็ไปอัปโหลดอย่างนี้เป็นต้นนะคะ ความยาวไม่เกินนะคะ อย่างต่ำ ก็คือ 3 นาทีนะคะ ต้องบอกว่าความยาวไม่น้อยกว่า 3 นาที จะเอาจากเพลงก็ได้จะเอาจากเพลงก็ได้ เพราะเพลงโดยปกติ 3 นาทีนะ เหมือน เหมือนอะไรนะ เพลงแบบสนุก ๆ เช่น ที่เกี่ยวกับสัตว์ ๆ มีอะไรอีก นอกจากวาฬเกิยตลองนึกสิ นึกถึงของเราไม่ออก อาจจะนึกถึงเพลงของต่างประเทศก็ได้เขาน่าจะมีเยอะอยุ่อะไรแบบนี้นะคะ ก็คือเลือกจากนิทนกฌได้ถ้านิทานก็ต้องมีพากย์สงพากย์เสียงหน่อย ใส่ตัวการ์ตูนลงไป Play แล้วนี่มันเป็นเนื้อหาที่ดำเนินต่อเนื่องแบบนี้ได้ ให้เห็นว่ามีการเคลื่อนไหวมีอะไรอย่างนี้นะคะ โอเคไหมะค ให้เลือกจากนิทานนะคะ เพราะอะไร เพราะวาดรูปก็สอนไปแล้วนะ เดี๋ยวลองดูเพลง เพลงประกอบ เพลงและนิทาน ดูตัวอย่างนะ ของ Pink frog Shark ไหมนี่ เจ้ามาที่เด็กตัวเล็กอยู่ อันนี้สอนคำศัพท์ A B C อะไรอย่างนี้นึกออกนะ ดูสิก็แค่น้องกระโดด น้องเต้น เห็นไหมคะ นี่เป็นแอนิเมชันเห็นไหม บางทีใช้ฉากเดียวก็ได้ แค่ตัวการ์ตูนแล้วก็คำศัพท์เห็นไหมคะ เปลี่ยนท่าเต้นอะไรแบบนี้นะคะเขามีตัวคาแล็กเตอร์ของเขาทั้งหมดนะ หรือทำเป็นเรื่องเป็นราว อันนี้ยังเป็นเพลงอยู่เลยนะโฆษณาเยอะจริง อันนี้ 3D นะนี่ ร้อน ๆ เจ้าปูร้อนมันจะเปลี่ยนเป็นสีแดง และเมื่อเย็นมันจะเปลี่ยนเป็นหรือทำแอนิเมชัน ทำคำ… โอเค ๆ ให้ดูตัวอย่างนะคะ เด็ก ๆ ลองหาเรื่องพล็อตเรื่องที่ความยาวไม่เกิน 3 นาที ควรมีฉากอะไรบ้าง ประกอบนะคะ แล้วลองทำดูนะคะ เหมือนบอกง่าย ๆ น่ะ 1-10 สอนนับ 1-10 อย่างนี้ one two three หรือสอนนี่อย่างนี้นะคะ สอนวาดรูปอะไรอย่างนี้ แล้วแต่นะคะ หรือเลือกเพลงมา 1 เพลงก็ได้ Animation ของตัวเอง 1 เรื่อง โอเคไหมคะ สำหรับสัปดาห์นี้การสร้างแอนิเมชันของเราก็จบเพียงเท่านี้ค่ะ ขอบคุณพี่ล่ามนะคะ เข้าไอ้นี่แล้วอย่าลืมออกจากระบบด้วยนะเด็ก ๆ ไม่ให้ออก เราก็ออกจากระบบให้เรียบร้อย เพราะว่าเครื่องสาธารณะใช้หลายคนนะคะ นี่คือการสร้างด้วย Animaker</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09/08/2565</dc:title>
  <dc:creator/>
  <cp:keywords/>
  <dcterms:created xsi:type="dcterms:W3CDTF">2022-08-09T05:49:53Z</dcterms:created>
  <dcterms:modified xsi:type="dcterms:W3CDTF">2022-08-09T05: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สิงหาคม 2565 เวลา 09.00 น.</vt:lpwstr>
  </property>
  <property fmtid="{D5CDD505-2E9C-101B-9397-08002B2CF9AE}" pid="3" name="subtitle">
    <vt:lpwstr/>
  </property>
</Properties>
</file>